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A833BE" w:rsidRDefault="00A833BE" w:rsidP="00376647">
                                <w:pPr>
                                  <w:spacing w:after="100" w:afterAutospacing="1"/>
                                  <w:contextualSpacing/>
                                  <w:jc w:val="right"/>
                                </w:pPr>
                              </w:p>
                              <w:p w:rsidR="00A833BE" w:rsidRDefault="00A833BE" w:rsidP="00376647">
                                <w:pPr>
                                  <w:spacing w:after="100" w:afterAutospacing="1"/>
                                  <w:contextualSpacing/>
                                  <w:jc w:val="right"/>
                                </w:pPr>
                                <w:r>
                                  <w:t>De Bock Jelle</w:t>
                                </w:r>
                              </w:p>
                              <w:p w:rsidR="00A833BE" w:rsidRDefault="00A833BE" w:rsidP="00376647">
                                <w:pPr>
                                  <w:spacing w:after="100" w:afterAutospacing="1"/>
                                  <w:contextualSpacing/>
                                  <w:jc w:val="right"/>
                                </w:pPr>
                                <w:r>
                                  <w:t>Floré Brent</w:t>
                                </w:r>
                              </w:p>
                              <w:p w:rsidR="00A833BE" w:rsidRDefault="00A833BE" w:rsidP="00376647">
                                <w:pPr>
                                  <w:spacing w:after="100" w:afterAutospacing="1"/>
                                  <w:contextualSpacing/>
                                  <w:jc w:val="right"/>
                                </w:pPr>
                                <w:r>
                                  <w:t>Stofferis Jeroen</w:t>
                                </w:r>
                              </w:p>
                              <w:p w:rsidR="00A833BE" w:rsidRDefault="00A833BE" w:rsidP="00376647">
                                <w:pPr>
                                  <w:spacing w:after="100" w:afterAutospacing="1"/>
                                  <w:contextualSpacing/>
                                  <w:jc w:val="right"/>
                                </w:pPr>
                                <w:r>
                                  <w:t>Vandemoortele Simon</w:t>
                                </w:r>
                              </w:p>
                              <w:p w:rsidR="00A833BE" w:rsidRDefault="00A833BE"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A833BE" w:rsidRDefault="00A833BE" w:rsidP="00376647">
                          <w:pPr>
                            <w:spacing w:after="100" w:afterAutospacing="1"/>
                            <w:contextualSpacing/>
                            <w:jc w:val="right"/>
                          </w:pPr>
                        </w:p>
                        <w:p w:rsidR="00A833BE" w:rsidRDefault="00A833BE" w:rsidP="00376647">
                          <w:pPr>
                            <w:spacing w:after="100" w:afterAutospacing="1"/>
                            <w:contextualSpacing/>
                            <w:jc w:val="right"/>
                          </w:pPr>
                          <w:r>
                            <w:t>De Bock Jelle</w:t>
                          </w:r>
                        </w:p>
                        <w:p w:rsidR="00A833BE" w:rsidRDefault="00A833BE" w:rsidP="00376647">
                          <w:pPr>
                            <w:spacing w:after="100" w:afterAutospacing="1"/>
                            <w:contextualSpacing/>
                            <w:jc w:val="right"/>
                          </w:pPr>
                          <w:r>
                            <w:t>Floré Brent</w:t>
                          </w:r>
                        </w:p>
                        <w:p w:rsidR="00A833BE" w:rsidRDefault="00A833BE" w:rsidP="00376647">
                          <w:pPr>
                            <w:spacing w:after="100" w:afterAutospacing="1"/>
                            <w:contextualSpacing/>
                            <w:jc w:val="right"/>
                          </w:pPr>
                          <w:r>
                            <w:t>Stofferis Jeroen</w:t>
                          </w:r>
                        </w:p>
                        <w:p w:rsidR="00A833BE" w:rsidRDefault="00A833BE" w:rsidP="00376647">
                          <w:pPr>
                            <w:spacing w:after="100" w:afterAutospacing="1"/>
                            <w:contextualSpacing/>
                            <w:jc w:val="right"/>
                          </w:pPr>
                          <w:r>
                            <w:t>Vandemoortele Simon</w:t>
                          </w:r>
                        </w:p>
                        <w:p w:rsidR="00A833BE" w:rsidRDefault="00A833BE"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A833BE" w:rsidRDefault="00A833BE">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A833BE" w:rsidRDefault="00A833BE">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A833BE" w:rsidRDefault="00A833BE" w:rsidP="002143B4">
                                <w:pPr>
                                  <w:spacing w:after="100" w:afterAutospacing="1"/>
                                  <w:contextualSpacing/>
                                  <w:jc w:val="right"/>
                                </w:pPr>
                              </w:p>
                              <w:p w:rsidR="00A833BE" w:rsidRDefault="00A833BE" w:rsidP="002143B4">
                                <w:pPr>
                                  <w:spacing w:after="100" w:afterAutospacing="1"/>
                                  <w:contextualSpacing/>
                                  <w:jc w:val="right"/>
                                </w:pPr>
                                <w:r>
                                  <w:t>De Bock Jelle</w:t>
                                </w:r>
                              </w:p>
                              <w:p w:rsidR="00A833BE" w:rsidRDefault="00A833BE" w:rsidP="002143B4">
                                <w:pPr>
                                  <w:spacing w:after="100" w:afterAutospacing="1"/>
                                  <w:contextualSpacing/>
                                  <w:jc w:val="right"/>
                                </w:pPr>
                                <w:r>
                                  <w:t>Floré Brent</w:t>
                                </w:r>
                              </w:p>
                              <w:p w:rsidR="00A833BE" w:rsidRDefault="00A833BE" w:rsidP="002143B4">
                                <w:pPr>
                                  <w:spacing w:after="100" w:afterAutospacing="1"/>
                                  <w:contextualSpacing/>
                                  <w:jc w:val="right"/>
                                </w:pPr>
                                <w:r>
                                  <w:t>Stofferis Jeroen</w:t>
                                </w:r>
                              </w:p>
                              <w:p w:rsidR="00A833BE" w:rsidRDefault="00A833BE" w:rsidP="002143B4">
                                <w:pPr>
                                  <w:spacing w:after="100" w:afterAutospacing="1"/>
                                  <w:contextualSpacing/>
                                  <w:jc w:val="right"/>
                                </w:pPr>
                                <w:r>
                                  <w:t>Vandemoortele Simon</w:t>
                                </w:r>
                              </w:p>
                              <w:p w:rsidR="00A833BE" w:rsidRDefault="00A833BE"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A833BE" w:rsidRDefault="00A833BE" w:rsidP="002143B4">
                          <w:pPr>
                            <w:spacing w:after="100" w:afterAutospacing="1"/>
                            <w:contextualSpacing/>
                            <w:jc w:val="right"/>
                          </w:pPr>
                        </w:p>
                        <w:p w:rsidR="00A833BE" w:rsidRDefault="00A833BE" w:rsidP="002143B4">
                          <w:pPr>
                            <w:spacing w:after="100" w:afterAutospacing="1"/>
                            <w:contextualSpacing/>
                            <w:jc w:val="right"/>
                          </w:pPr>
                          <w:r>
                            <w:t>De Bock Jelle</w:t>
                          </w:r>
                        </w:p>
                        <w:p w:rsidR="00A833BE" w:rsidRDefault="00A833BE" w:rsidP="002143B4">
                          <w:pPr>
                            <w:spacing w:after="100" w:afterAutospacing="1"/>
                            <w:contextualSpacing/>
                            <w:jc w:val="right"/>
                          </w:pPr>
                          <w:r>
                            <w:t>Floré Brent</w:t>
                          </w:r>
                        </w:p>
                        <w:p w:rsidR="00A833BE" w:rsidRDefault="00A833BE" w:rsidP="002143B4">
                          <w:pPr>
                            <w:spacing w:after="100" w:afterAutospacing="1"/>
                            <w:contextualSpacing/>
                            <w:jc w:val="right"/>
                          </w:pPr>
                          <w:r>
                            <w:t>Stofferis Jeroen</w:t>
                          </w:r>
                        </w:p>
                        <w:p w:rsidR="00A833BE" w:rsidRDefault="00A833BE" w:rsidP="002143B4">
                          <w:pPr>
                            <w:spacing w:after="100" w:afterAutospacing="1"/>
                            <w:contextualSpacing/>
                            <w:jc w:val="right"/>
                          </w:pPr>
                          <w:r>
                            <w:t>Vandemoortele Simon</w:t>
                          </w:r>
                        </w:p>
                        <w:p w:rsidR="00A833BE" w:rsidRDefault="00A833BE"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A833BE" w:rsidRDefault="00A833BE"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A833BE" w:rsidRDefault="00A833BE"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437F7B"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695092" w:history="1">
            <w:r w:rsidRPr="00AE07A2">
              <w:rPr>
                <w:rStyle w:val="Hyperlink"/>
                <w:noProof/>
              </w:rPr>
              <w:t>Inleiding</w:t>
            </w:r>
            <w:r>
              <w:rPr>
                <w:noProof/>
                <w:webHidden/>
              </w:rPr>
              <w:tab/>
            </w:r>
            <w:r>
              <w:rPr>
                <w:noProof/>
                <w:webHidden/>
              </w:rPr>
              <w:fldChar w:fldCharType="begin"/>
            </w:r>
            <w:r>
              <w:rPr>
                <w:noProof/>
                <w:webHidden/>
              </w:rPr>
              <w:instrText xml:space="preserve"> PAGEREF _Toc448695092 \h </w:instrText>
            </w:r>
            <w:r>
              <w:rPr>
                <w:noProof/>
                <w:webHidden/>
              </w:rPr>
            </w:r>
            <w:r>
              <w:rPr>
                <w:noProof/>
                <w:webHidden/>
              </w:rPr>
              <w:fldChar w:fldCharType="separate"/>
            </w:r>
            <w:r>
              <w:rPr>
                <w:noProof/>
                <w:webHidden/>
              </w:rPr>
              <w:t>4</w:t>
            </w:r>
            <w:r>
              <w:rPr>
                <w:noProof/>
                <w:webHidden/>
              </w:rPr>
              <w:fldChar w:fldCharType="end"/>
            </w:r>
          </w:hyperlink>
        </w:p>
        <w:p w:rsidR="00437F7B" w:rsidRDefault="00E44D5B">
          <w:pPr>
            <w:pStyle w:val="Inhopg1"/>
            <w:tabs>
              <w:tab w:val="right" w:leader="dot" w:pos="9062"/>
            </w:tabs>
            <w:rPr>
              <w:rFonts w:eastAsiaTheme="minorEastAsia"/>
              <w:noProof/>
              <w:lang w:eastAsia="nl-BE"/>
            </w:rPr>
          </w:pPr>
          <w:hyperlink w:anchor="_Toc448695093" w:history="1">
            <w:r w:rsidR="00437F7B" w:rsidRPr="00AE07A2">
              <w:rPr>
                <w:rStyle w:val="Hyperlink"/>
                <w:noProof/>
              </w:rPr>
              <w:t>Analyse</w:t>
            </w:r>
            <w:r w:rsidR="00437F7B">
              <w:rPr>
                <w:noProof/>
                <w:webHidden/>
              </w:rPr>
              <w:tab/>
            </w:r>
            <w:r w:rsidR="00437F7B">
              <w:rPr>
                <w:noProof/>
                <w:webHidden/>
              </w:rPr>
              <w:fldChar w:fldCharType="begin"/>
            </w:r>
            <w:r w:rsidR="00437F7B">
              <w:rPr>
                <w:noProof/>
                <w:webHidden/>
              </w:rPr>
              <w:instrText xml:space="preserve"> PAGEREF _Toc448695093 \h </w:instrText>
            </w:r>
            <w:r w:rsidR="00437F7B">
              <w:rPr>
                <w:noProof/>
                <w:webHidden/>
              </w:rPr>
            </w:r>
            <w:r w:rsidR="00437F7B">
              <w:rPr>
                <w:noProof/>
                <w:webHidden/>
              </w:rPr>
              <w:fldChar w:fldCharType="separate"/>
            </w:r>
            <w:r w:rsidR="00437F7B">
              <w:rPr>
                <w:noProof/>
                <w:webHidden/>
              </w:rPr>
              <w:t>5</w:t>
            </w:r>
            <w:r w:rsidR="00437F7B">
              <w:rPr>
                <w:noProof/>
                <w:webHidden/>
              </w:rPr>
              <w:fldChar w:fldCharType="end"/>
            </w:r>
          </w:hyperlink>
        </w:p>
        <w:p w:rsidR="00437F7B" w:rsidRDefault="00E44D5B">
          <w:pPr>
            <w:pStyle w:val="Inhopg2"/>
            <w:rPr>
              <w:rFonts w:eastAsiaTheme="minorEastAsia"/>
              <w:noProof/>
              <w:lang w:eastAsia="nl-BE"/>
            </w:rPr>
          </w:pPr>
          <w:hyperlink w:anchor="_Toc448695094" w:history="1">
            <w:r w:rsidR="00437F7B" w:rsidRPr="00AE07A2">
              <w:rPr>
                <w:rStyle w:val="Hyperlink"/>
                <w:noProof/>
              </w:rPr>
              <w:t>1</w:t>
            </w:r>
            <w:r w:rsidR="00437F7B">
              <w:rPr>
                <w:rFonts w:eastAsiaTheme="minorEastAsia"/>
                <w:noProof/>
                <w:lang w:eastAsia="nl-BE"/>
              </w:rPr>
              <w:tab/>
            </w:r>
            <w:r w:rsidR="00437F7B" w:rsidRPr="00AE07A2">
              <w:rPr>
                <w:rStyle w:val="Hyperlink"/>
                <w:noProof/>
              </w:rPr>
              <w:t>User Stories</w:t>
            </w:r>
            <w:r w:rsidR="00437F7B">
              <w:rPr>
                <w:noProof/>
                <w:webHidden/>
              </w:rPr>
              <w:tab/>
            </w:r>
            <w:r w:rsidR="00437F7B">
              <w:rPr>
                <w:noProof/>
                <w:webHidden/>
              </w:rPr>
              <w:fldChar w:fldCharType="begin"/>
            </w:r>
            <w:r w:rsidR="00437F7B">
              <w:rPr>
                <w:noProof/>
                <w:webHidden/>
              </w:rPr>
              <w:instrText xml:space="preserve"> PAGEREF _Toc448695094 \h </w:instrText>
            </w:r>
            <w:r w:rsidR="00437F7B">
              <w:rPr>
                <w:noProof/>
                <w:webHidden/>
              </w:rPr>
            </w:r>
            <w:r w:rsidR="00437F7B">
              <w:rPr>
                <w:noProof/>
                <w:webHidden/>
              </w:rPr>
              <w:fldChar w:fldCharType="separate"/>
            </w:r>
            <w:r w:rsidR="00437F7B">
              <w:rPr>
                <w:noProof/>
                <w:webHidden/>
              </w:rPr>
              <w:t>6</w:t>
            </w:r>
            <w:r w:rsidR="00437F7B">
              <w:rPr>
                <w:noProof/>
                <w:webHidden/>
              </w:rPr>
              <w:fldChar w:fldCharType="end"/>
            </w:r>
          </w:hyperlink>
        </w:p>
        <w:p w:rsidR="00437F7B" w:rsidRDefault="00E44D5B">
          <w:pPr>
            <w:pStyle w:val="Inhopg2"/>
            <w:rPr>
              <w:rFonts w:eastAsiaTheme="minorEastAsia"/>
              <w:noProof/>
              <w:lang w:eastAsia="nl-BE"/>
            </w:rPr>
          </w:pPr>
          <w:hyperlink w:anchor="_Toc448695095" w:history="1">
            <w:r w:rsidR="00437F7B" w:rsidRPr="00AE07A2">
              <w:rPr>
                <w:rStyle w:val="Hyperlink"/>
                <w:noProof/>
              </w:rPr>
              <w:t>2</w:t>
            </w:r>
            <w:r w:rsidR="00437F7B">
              <w:rPr>
                <w:rFonts w:eastAsiaTheme="minorEastAsia"/>
                <w:noProof/>
                <w:lang w:eastAsia="nl-BE"/>
              </w:rPr>
              <w:tab/>
            </w:r>
            <w:r w:rsidR="00437F7B" w:rsidRPr="00AE07A2">
              <w:rPr>
                <w:rStyle w:val="Hyperlink"/>
                <w:noProof/>
              </w:rPr>
              <w:t>Use cases diagram</w:t>
            </w:r>
            <w:r w:rsidR="00437F7B">
              <w:rPr>
                <w:noProof/>
                <w:webHidden/>
              </w:rPr>
              <w:tab/>
            </w:r>
            <w:r w:rsidR="00437F7B">
              <w:rPr>
                <w:noProof/>
                <w:webHidden/>
              </w:rPr>
              <w:fldChar w:fldCharType="begin"/>
            </w:r>
            <w:r w:rsidR="00437F7B">
              <w:rPr>
                <w:noProof/>
                <w:webHidden/>
              </w:rPr>
              <w:instrText xml:space="preserve"> PAGEREF _Toc448695095 \h </w:instrText>
            </w:r>
            <w:r w:rsidR="00437F7B">
              <w:rPr>
                <w:noProof/>
                <w:webHidden/>
              </w:rPr>
            </w:r>
            <w:r w:rsidR="00437F7B">
              <w:rPr>
                <w:noProof/>
                <w:webHidden/>
              </w:rPr>
              <w:fldChar w:fldCharType="separate"/>
            </w:r>
            <w:r w:rsidR="00437F7B">
              <w:rPr>
                <w:noProof/>
                <w:webHidden/>
              </w:rPr>
              <w:t>7</w:t>
            </w:r>
            <w:r w:rsidR="00437F7B">
              <w:rPr>
                <w:noProof/>
                <w:webHidden/>
              </w:rPr>
              <w:fldChar w:fldCharType="end"/>
            </w:r>
          </w:hyperlink>
        </w:p>
        <w:p w:rsidR="00437F7B" w:rsidRDefault="00E44D5B">
          <w:pPr>
            <w:pStyle w:val="Inhopg2"/>
            <w:rPr>
              <w:rFonts w:eastAsiaTheme="minorEastAsia"/>
              <w:noProof/>
              <w:lang w:eastAsia="nl-BE"/>
            </w:rPr>
          </w:pPr>
          <w:hyperlink w:anchor="_Toc448695096" w:history="1">
            <w:r w:rsidR="00437F7B" w:rsidRPr="00AE07A2">
              <w:rPr>
                <w:rStyle w:val="Hyperlink"/>
                <w:noProof/>
              </w:rPr>
              <w:t>3</w:t>
            </w:r>
            <w:r w:rsidR="00437F7B">
              <w:rPr>
                <w:rFonts w:eastAsiaTheme="minorEastAsia"/>
                <w:noProof/>
                <w:lang w:eastAsia="nl-BE"/>
              </w:rPr>
              <w:tab/>
            </w:r>
            <w:r w:rsidR="00437F7B" w:rsidRPr="00AE07A2">
              <w:rPr>
                <w:rStyle w:val="Hyperlink"/>
                <w:noProof/>
              </w:rPr>
              <w:t>Use cases</w:t>
            </w:r>
            <w:r w:rsidR="00437F7B">
              <w:rPr>
                <w:noProof/>
                <w:webHidden/>
              </w:rPr>
              <w:tab/>
            </w:r>
            <w:r w:rsidR="00437F7B">
              <w:rPr>
                <w:noProof/>
                <w:webHidden/>
              </w:rPr>
              <w:fldChar w:fldCharType="begin"/>
            </w:r>
            <w:r w:rsidR="00437F7B">
              <w:rPr>
                <w:noProof/>
                <w:webHidden/>
              </w:rPr>
              <w:instrText xml:space="preserve"> PAGEREF _Toc448695096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E44D5B">
          <w:pPr>
            <w:pStyle w:val="Inhopg3"/>
            <w:rPr>
              <w:rFonts w:eastAsiaTheme="minorEastAsia"/>
              <w:noProof/>
              <w:lang w:eastAsia="nl-BE"/>
            </w:rPr>
          </w:pPr>
          <w:hyperlink w:anchor="_Toc448695097" w:history="1">
            <w:r w:rsidR="00437F7B" w:rsidRPr="00AE07A2">
              <w:rPr>
                <w:rStyle w:val="Hyperlink"/>
                <w:noProof/>
              </w:rPr>
              <w:t>3.1</w:t>
            </w:r>
            <w:r w:rsidR="00437F7B">
              <w:rPr>
                <w:rFonts w:eastAsiaTheme="minorEastAsia"/>
                <w:noProof/>
                <w:lang w:eastAsia="nl-BE"/>
              </w:rPr>
              <w:tab/>
            </w:r>
            <w:r w:rsidR="00437F7B" w:rsidRPr="00AE07A2">
              <w:rPr>
                <w:rStyle w:val="Hyperlink"/>
                <w:noProof/>
              </w:rPr>
              <w:t>Use Case 1: Meld abnormaliteiten</w:t>
            </w:r>
            <w:r w:rsidR="00437F7B">
              <w:rPr>
                <w:noProof/>
                <w:webHidden/>
              </w:rPr>
              <w:tab/>
            </w:r>
            <w:r w:rsidR="00437F7B">
              <w:rPr>
                <w:noProof/>
                <w:webHidden/>
              </w:rPr>
              <w:fldChar w:fldCharType="begin"/>
            </w:r>
            <w:r w:rsidR="00437F7B">
              <w:rPr>
                <w:noProof/>
                <w:webHidden/>
              </w:rPr>
              <w:instrText xml:space="preserve"> PAGEREF _Toc448695097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E44D5B">
          <w:pPr>
            <w:pStyle w:val="Inhopg3"/>
            <w:rPr>
              <w:rFonts w:eastAsiaTheme="minorEastAsia"/>
              <w:noProof/>
              <w:lang w:eastAsia="nl-BE"/>
            </w:rPr>
          </w:pPr>
          <w:hyperlink w:anchor="_Toc448695098" w:history="1">
            <w:r w:rsidR="00437F7B" w:rsidRPr="00AE07A2">
              <w:rPr>
                <w:rStyle w:val="Hyperlink"/>
                <w:noProof/>
              </w:rPr>
              <w:t>3.2</w:t>
            </w:r>
            <w:r w:rsidR="00437F7B">
              <w:rPr>
                <w:rFonts w:eastAsiaTheme="minorEastAsia"/>
                <w:noProof/>
                <w:lang w:eastAsia="nl-BE"/>
              </w:rPr>
              <w:tab/>
            </w:r>
            <w:r w:rsidR="00437F7B" w:rsidRPr="00AE07A2">
              <w:rPr>
                <w:rStyle w:val="Hyperlink"/>
                <w:noProof/>
              </w:rPr>
              <w:t>Use Case 2: Bekijk reistijden</w:t>
            </w:r>
            <w:r w:rsidR="00437F7B">
              <w:rPr>
                <w:noProof/>
                <w:webHidden/>
              </w:rPr>
              <w:tab/>
            </w:r>
            <w:r w:rsidR="00437F7B">
              <w:rPr>
                <w:noProof/>
                <w:webHidden/>
              </w:rPr>
              <w:fldChar w:fldCharType="begin"/>
            </w:r>
            <w:r w:rsidR="00437F7B">
              <w:rPr>
                <w:noProof/>
                <w:webHidden/>
              </w:rPr>
              <w:instrText xml:space="preserve"> PAGEREF _Toc448695098 \h </w:instrText>
            </w:r>
            <w:r w:rsidR="00437F7B">
              <w:rPr>
                <w:noProof/>
                <w:webHidden/>
              </w:rPr>
            </w:r>
            <w:r w:rsidR="00437F7B">
              <w:rPr>
                <w:noProof/>
                <w:webHidden/>
              </w:rPr>
              <w:fldChar w:fldCharType="separate"/>
            </w:r>
            <w:r w:rsidR="00437F7B">
              <w:rPr>
                <w:noProof/>
                <w:webHidden/>
              </w:rPr>
              <w:t>9</w:t>
            </w:r>
            <w:r w:rsidR="00437F7B">
              <w:rPr>
                <w:noProof/>
                <w:webHidden/>
              </w:rPr>
              <w:fldChar w:fldCharType="end"/>
            </w:r>
          </w:hyperlink>
        </w:p>
        <w:p w:rsidR="00437F7B" w:rsidRDefault="00E44D5B">
          <w:pPr>
            <w:pStyle w:val="Inhopg3"/>
            <w:rPr>
              <w:rFonts w:eastAsiaTheme="minorEastAsia"/>
              <w:noProof/>
              <w:lang w:eastAsia="nl-BE"/>
            </w:rPr>
          </w:pPr>
          <w:hyperlink w:anchor="_Toc448695099" w:history="1">
            <w:r w:rsidR="00437F7B" w:rsidRPr="00AE07A2">
              <w:rPr>
                <w:rStyle w:val="Hyperlink"/>
                <w:noProof/>
              </w:rPr>
              <w:t>3.3</w:t>
            </w:r>
            <w:r w:rsidR="00437F7B">
              <w:rPr>
                <w:rFonts w:eastAsiaTheme="minorEastAsia"/>
                <w:noProof/>
                <w:lang w:eastAsia="nl-BE"/>
              </w:rPr>
              <w:tab/>
            </w:r>
            <w:r w:rsidR="00437F7B" w:rsidRPr="00AE07A2">
              <w:rPr>
                <w:rStyle w:val="Hyperlink"/>
                <w:noProof/>
              </w:rPr>
              <w:t>Use Case 3: Controleer data</w:t>
            </w:r>
            <w:r w:rsidR="00437F7B">
              <w:rPr>
                <w:noProof/>
                <w:webHidden/>
              </w:rPr>
              <w:tab/>
            </w:r>
            <w:r w:rsidR="00437F7B">
              <w:rPr>
                <w:noProof/>
                <w:webHidden/>
              </w:rPr>
              <w:fldChar w:fldCharType="begin"/>
            </w:r>
            <w:r w:rsidR="00437F7B">
              <w:rPr>
                <w:noProof/>
                <w:webHidden/>
              </w:rPr>
              <w:instrText xml:space="preserve"> PAGEREF _Toc448695099 \h </w:instrText>
            </w:r>
            <w:r w:rsidR="00437F7B">
              <w:rPr>
                <w:noProof/>
                <w:webHidden/>
              </w:rPr>
            </w:r>
            <w:r w:rsidR="00437F7B">
              <w:rPr>
                <w:noProof/>
                <w:webHidden/>
              </w:rPr>
              <w:fldChar w:fldCharType="separate"/>
            </w:r>
            <w:r w:rsidR="00437F7B">
              <w:rPr>
                <w:noProof/>
                <w:webHidden/>
              </w:rPr>
              <w:t>10</w:t>
            </w:r>
            <w:r w:rsidR="00437F7B">
              <w:rPr>
                <w:noProof/>
                <w:webHidden/>
              </w:rPr>
              <w:fldChar w:fldCharType="end"/>
            </w:r>
          </w:hyperlink>
        </w:p>
        <w:p w:rsidR="00437F7B" w:rsidRDefault="00E44D5B">
          <w:pPr>
            <w:pStyle w:val="Inhopg3"/>
            <w:rPr>
              <w:rFonts w:eastAsiaTheme="minorEastAsia"/>
              <w:noProof/>
              <w:lang w:eastAsia="nl-BE"/>
            </w:rPr>
          </w:pPr>
          <w:hyperlink w:anchor="_Toc448695100" w:history="1">
            <w:r w:rsidR="00437F7B" w:rsidRPr="00AE07A2">
              <w:rPr>
                <w:rStyle w:val="Hyperlink"/>
                <w:noProof/>
              </w:rPr>
              <w:t>3.4</w:t>
            </w:r>
            <w:r w:rsidR="00437F7B">
              <w:rPr>
                <w:rFonts w:eastAsiaTheme="minorEastAsia"/>
                <w:noProof/>
                <w:lang w:eastAsia="nl-BE"/>
              </w:rPr>
              <w:tab/>
            </w:r>
            <w:r w:rsidR="00437F7B" w:rsidRPr="00AE07A2">
              <w:rPr>
                <w:rStyle w:val="Hyperlink"/>
                <w:noProof/>
              </w:rPr>
              <w:t>Use Case 4: Bekijk actuele verkeerssituatie</w:t>
            </w:r>
            <w:r w:rsidR="00437F7B">
              <w:rPr>
                <w:noProof/>
                <w:webHidden/>
              </w:rPr>
              <w:tab/>
            </w:r>
            <w:r w:rsidR="00437F7B">
              <w:rPr>
                <w:noProof/>
                <w:webHidden/>
              </w:rPr>
              <w:fldChar w:fldCharType="begin"/>
            </w:r>
            <w:r w:rsidR="00437F7B">
              <w:rPr>
                <w:noProof/>
                <w:webHidden/>
              </w:rPr>
              <w:instrText xml:space="preserve"> PAGEREF _Toc448695100 \h </w:instrText>
            </w:r>
            <w:r w:rsidR="00437F7B">
              <w:rPr>
                <w:noProof/>
                <w:webHidden/>
              </w:rPr>
            </w:r>
            <w:r w:rsidR="00437F7B">
              <w:rPr>
                <w:noProof/>
                <w:webHidden/>
              </w:rPr>
              <w:fldChar w:fldCharType="separate"/>
            </w:r>
            <w:r w:rsidR="00437F7B">
              <w:rPr>
                <w:noProof/>
                <w:webHidden/>
              </w:rPr>
              <w:t>11</w:t>
            </w:r>
            <w:r w:rsidR="00437F7B">
              <w:rPr>
                <w:noProof/>
                <w:webHidden/>
              </w:rPr>
              <w:fldChar w:fldCharType="end"/>
            </w:r>
          </w:hyperlink>
        </w:p>
        <w:p w:rsidR="00437F7B" w:rsidRDefault="00E44D5B">
          <w:pPr>
            <w:pStyle w:val="Inhopg3"/>
            <w:rPr>
              <w:rFonts w:eastAsiaTheme="minorEastAsia"/>
              <w:noProof/>
              <w:lang w:eastAsia="nl-BE"/>
            </w:rPr>
          </w:pPr>
          <w:hyperlink w:anchor="_Toc448695101" w:history="1">
            <w:r w:rsidR="00437F7B" w:rsidRPr="00AE07A2">
              <w:rPr>
                <w:rStyle w:val="Hyperlink"/>
                <w:noProof/>
              </w:rPr>
              <w:t>3.5</w:t>
            </w:r>
            <w:r w:rsidR="00437F7B">
              <w:rPr>
                <w:rFonts w:eastAsiaTheme="minorEastAsia"/>
                <w:noProof/>
                <w:lang w:eastAsia="nl-BE"/>
              </w:rPr>
              <w:tab/>
            </w:r>
            <w:r w:rsidR="00437F7B" w:rsidRPr="00AE07A2">
              <w:rPr>
                <w:rStyle w:val="Hyperlink"/>
                <w:noProof/>
              </w:rPr>
              <w:t>Use Case 5: Vergelijk verkeersinformatie</w:t>
            </w:r>
            <w:r w:rsidR="00437F7B">
              <w:rPr>
                <w:noProof/>
                <w:webHidden/>
              </w:rPr>
              <w:tab/>
            </w:r>
            <w:r w:rsidR="00437F7B">
              <w:rPr>
                <w:noProof/>
                <w:webHidden/>
              </w:rPr>
              <w:fldChar w:fldCharType="begin"/>
            </w:r>
            <w:r w:rsidR="00437F7B">
              <w:rPr>
                <w:noProof/>
                <w:webHidden/>
              </w:rPr>
              <w:instrText xml:space="preserve"> PAGEREF _Toc448695101 \h </w:instrText>
            </w:r>
            <w:r w:rsidR="00437F7B">
              <w:rPr>
                <w:noProof/>
                <w:webHidden/>
              </w:rPr>
            </w:r>
            <w:r w:rsidR="00437F7B">
              <w:rPr>
                <w:noProof/>
                <w:webHidden/>
              </w:rPr>
              <w:fldChar w:fldCharType="separate"/>
            </w:r>
            <w:r w:rsidR="00437F7B">
              <w:rPr>
                <w:noProof/>
                <w:webHidden/>
              </w:rPr>
              <w:t>12</w:t>
            </w:r>
            <w:r w:rsidR="00437F7B">
              <w:rPr>
                <w:noProof/>
                <w:webHidden/>
              </w:rPr>
              <w:fldChar w:fldCharType="end"/>
            </w:r>
          </w:hyperlink>
        </w:p>
        <w:p w:rsidR="00437F7B" w:rsidRDefault="00E44D5B">
          <w:pPr>
            <w:pStyle w:val="Inhopg3"/>
            <w:rPr>
              <w:rFonts w:eastAsiaTheme="minorEastAsia"/>
              <w:noProof/>
              <w:lang w:eastAsia="nl-BE"/>
            </w:rPr>
          </w:pPr>
          <w:hyperlink w:anchor="_Toc448695102" w:history="1">
            <w:r w:rsidR="00437F7B" w:rsidRPr="00AE07A2">
              <w:rPr>
                <w:rStyle w:val="Hyperlink"/>
                <w:noProof/>
              </w:rPr>
              <w:t>3.6</w:t>
            </w:r>
            <w:r w:rsidR="00437F7B">
              <w:rPr>
                <w:rFonts w:eastAsiaTheme="minorEastAsia"/>
                <w:noProof/>
                <w:lang w:eastAsia="nl-BE"/>
              </w:rPr>
              <w:tab/>
            </w:r>
            <w:r w:rsidR="00437F7B" w:rsidRPr="00AE07A2">
              <w:rPr>
                <w:rStyle w:val="Hyperlink"/>
                <w:noProof/>
              </w:rPr>
              <w:t>Use Case 6: Data ophalen en hergebruiken</w:t>
            </w:r>
            <w:r w:rsidR="00437F7B">
              <w:rPr>
                <w:noProof/>
                <w:webHidden/>
              </w:rPr>
              <w:tab/>
            </w:r>
            <w:r w:rsidR="00437F7B">
              <w:rPr>
                <w:noProof/>
                <w:webHidden/>
              </w:rPr>
              <w:fldChar w:fldCharType="begin"/>
            </w:r>
            <w:r w:rsidR="00437F7B">
              <w:rPr>
                <w:noProof/>
                <w:webHidden/>
              </w:rPr>
              <w:instrText xml:space="preserve"> PAGEREF _Toc448695102 \h </w:instrText>
            </w:r>
            <w:r w:rsidR="00437F7B">
              <w:rPr>
                <w:noProof/>
                <w:webHidden/>
              </w:rPr>
            </w:r>
            <w:r w:rsidR="00437F7B">
              <w:rPr>
                <w:noProof/>
                <w:webHidden/>
              </w:rPr>
              <w:fldChar w:fldCharType="separate"/>
            </w:r>
            <w:r w:rsidR="00437F7B">
              <w:rPr>
                <w:noProof/>
                <w:webHidden/>
              </w:rPr>
              <w:t>13</w:t>
            </w:r>
            <w:r w:rsidR="00437F7B">
              <w:rPr>
                <w:noProof/>
                <w:webHidden/>
              </w:rPr>
              <w:fldChar w:fldCharType="end"/>
            </w:r>
          </w:hyperlink>
        </w:p>
        <w:p w:rsidR="00437F7B" w:rsidRDefault="00E44D5B">
          <w:pPr>
            <w:pStyle w:val="Inhopg1"/>
            <w:tabs>
              <w:tab w:val="right" w:leader="dot" w:pos="9062"/>
            </w:tabs>
            <w:rPr>
              <w:rFonts w:eastAsiaTheme="minorEastAsia"/>
              <w:noProof/>
              <w:lang w:eastAsia="nl-BE"/>
            </w:rPr>
          </w:pPr>
          <w:hyperlink w:anchor="_Toc448695103" w:history="1">
            <w:r w:rsidR="00437F7B" w:rsidRPr="00AE07A2">
              <w:rPr>
                <w:rStyle w:val="Hyperlink"/>
                <w:noProof/>
              </w:rPr>
              <w:t>Ontwerp</w:t>
            </w:r>
            <w:r w:rsidR="00437F7B">
              <w:rPr>
                <w:noProof/>
                <w:webHidden/>
              </w:rPr>
              <w:tab/>
            </w:r>
            <w:r w:rsidR="00437F7B">
              <w:rPr>
                <w:noProof/>
                <w:webHidden/>
              </w:rPr>
              <w:fldChar w:fldCharType="begin"/>
            </w:r>
            <w:r w:rsidR="00437F7B">
              <w:rPr>
                <w:noProof/>
                <w:webHidden/>
              </w:rPr>
              <w:instrText xml:space="preserve"> PAGEREF _Toc448695103 \h </w:instrText>
            </w:r>
            <w:r w:rsidR="00437F7B">
              <w:rPr>
                <w:noProof/>
                <w:webHidden/>
              </w:rPr>
            </w:r>
            <w:r w:rsidR="00437F7B">
              <w:rPr>
                <w:noProof/>
                <w:webHidden/>
              </w:rPr>
              <w:fldChar w:fldCharType="separate"/>
            </w:r>
            <w:r w:rsidR="00437F7B">
              <w:rPr>
                <w:noProof/>
                <w:webHidden/>
              </w:rPr>
              <w:t>14</w:t>
            </w:r>
            <w:r w:rsidR="00437F7B">
              <w:rPr>
                <w:noProof/>
                <w:webHidden/>
              </w:rPr>
              <w:fldChar w:fldCharType="end"/>
            </w:r>
          </w:hyperlink>
        </w:p>
        <w:p w:rsidR="00437F7B" w:rsidRDefault="00E44D5B">
          <w:pPr>
            <w:pStyle w:val="Inhopg2"/>
            <w:rPr>
              <w:rFonts w:eastAsiaTheme="minorEastAsia"/>
              <w:noProof/>
              <w:lang w:eastAsia="nl-BE"/>
            </w:rPr>
          </w:pPr>
          <w:hyperlink w:anchor="_Toc448695104" w:history="1">
            <w:r w:rsidR="00437F7B" w:rsidRPr="00AE07A2">
              <w:rPr>
                <w:rStyle w:val="Hyperlink"/>
                <w:noProof/>
              </w:rPr>
              <w:t>4</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04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E44D5B">
          <w:pPr>
            <w:pStyle w:val="Inhopg2"/>
            <w:rPr>
              <w:rFonts w:eastAsiaTheme="minorEastAsia"/>
              <w:noProof/>
              <w:lang w:eastAsia="nl-BE"/>
            </w:rPr>
          </w:pPr>
          <w:hyperlink w:anchor="_Toc448695105" w:history="1">
            <w:r w:rsidR="00437F7B" w:rsidRPr="00AE07A2">
              <w:rPr>
                <w:rStyle w:val="Hyperlink"/>
                <w:noProof/>
              </w:rPr>
              <w:t>5</w:t>
            </w:r>
            <w:r w:rsidR="00437F7B">
              <w:rPr>
                <w:rFonts w:eastAsiaTheme="minorEastAsia"/>
                <w:noProof/>
                <w:lang w:eastAsia="nl-BE"/>
              </w:rPr>
              <w:tab/>
            </w:r>
            <w:r w:rsidR="00437F7B" w:rsidRPr="00AE07A2">
              <w:rPr>
                <w:rStyle w:val="Hyperlink"/>
                <w:noProof/>
              </w:rPr>
              <w:t>Providerapplicatie</w:t>
            </w:r>
            <w:r w:rsidR="00437F7B">
              <w:rPr>
                <w:noProof/>
                <w:webHidden/>
              </w:rPr>
              <w:tab/>
            </w:r>
            <w:r w:rsidR="00437F7B">
              <w:rPr>
                <w:noProof/>
                <w:webHidden/>
              </w:rPr>
              <w:fldChar w:fldCharType="begin"/>
            </w:r>
            <w:r w:rsidR="00437F7B">
              <w:rPr>
                <w:noProof/>
                <w:webHidden/>
              </w:rPr>
              <w:instrText xml:space="preserve"> PAGEREF _Toc448695105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E44D5B">
          <w:pPr>
            <w:pStyle w:val="Inhopg3"/>
            <w:rPr>
              <w:rFonts w:eastAsiaTheme="minorEastAsia"/>
              <w:noProof/>
              <w:lang w:eastAsia="nl-BE"/>
            </w:rPr>
          </w:pPr>
          <w:hyperlink w:anchor="_Toc448695106" w:history="1">
            <w:r w:rsidR="00437F7B" w:rsidRPr="00AE07A2">
              <w:rPr>
                <w:rStyle w:val="Hyperlink"/>
                <w:noProof/>
              </w:rPr>
              <w:t>5.1</w:t>
            </w:r>
            <w:r w:rsidR="00437F7B">
              <w:rPr>
                <w:rFonts w:eastAsiaTheme="minorEastAsia"/>
                <w:noProof/>
                <w:lang w:eastAsia="nl-BE"/>
              </w:rPr>
              <w:tab/>
            </w:r>
            <w:r w:rsidR="00437F7B" w:rsidRPr="00AE07A2">
              <w:rPr>
                <w:rStyle w:val="Hyperlink"/>
                <w:noProof/>
              </w:rPr>
              <w:t>State diagram</w:t>
            </w:r>
            <w:r w:rsidR="00437F7B">
              <w:rPr>
                <w:noProof/>
                <w:webHidden/>
              </w:rPr>
              <w:tab/>
            </w:r>
            <w:r w:rsidR="00437F7B">
              <w:rPr>
                <w:noProof/>
                <w:webHidden/>
              </w:rPr>
              <w:fldChar w:fldCharType="begin"/>
            </w:r>
            <w:r w:rsidR="00437F7B">
              <w:rPr>
                <w:noProof/>
                <w:webHidden/>
              </w:rPr>
              <w:instrText xml:space="preserve"> PAGEREF _Toc448695106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E44D5B">
          <w:pPr>
            <w:pStyle w:val="Inhopg3"/>
            <w:rPr>
              <w:rFonts w:eastAsiaTheme="minorEastAsia"/>
              <w:noProof/>
              <w:lang w:eastAsia="nl-BE"/>
            </w:rPr>
          </w:pPr>
          <w:hyperlink w:anchor="_Toc448695107" w:history="1">
            <w:r w:rsidR="00437F7B" w:rsidRPr="00AE07A2">
              <w:rPr>
                <w:rStyle w:val="Hyperlink"/>
                <w:noProof/>
              </w:rPr>
              <w:t>5.2</w:t>
            </w:r>
            <w:r w:rsidR="00437F7B">
              <w:rPr>
                <w:rFonts w:eastAsiaTheme="minorEastAsia"/>
                <w:noProof/>
                <w:lang w:eastAsia="nl-BE"/>
              </w:rPr>
              <w:tab/>
            </w:r>
            <w:r w:rsidR="00437F7B" w:rsidRPr="00AE07A2">
              <w:rPr>
                <w:rStyle w:val="Hyperlink"/>
                <w:noProof/>
              </w:rPr>
              <w:t>Design Class Diagram (DCD)</w:t>
            </w:r>
            <w:r w:rsidR="00437F7B">
              <w:rPr>
                <w:noProof/>
                <w:webHidden/>
              </w:rPr>
              <w:tab/>
            </w:r>
            <w:r w:rsidR="00437F7B">
              <w:rPr>
                <w:noProof/>
                <w:webHidden/>
              </w:rPr>
              <w:fldChar w:fldCharType="begin"/>
            </w:r>
            <w:r w:rsidR="00437F7B">
              <w:rPr>
                <w:noProof/>
                <w:webHidden/>
              </w:rPr>
              <w:instrText xml:space="preserve"> PAGEREF _Toc448695107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08" w:history="1">
            <w:r w:rsidR="00437F7B" w:rsidRPr="00AE07A2">
              <w:rPr>
                <w:rStyle w:val="Hyperlink"/>
                <w:noProof/>
              </w:rPr>
              <w:t>5.2.1</w:t>
            </w:r>
            <w:r w:rsidR="00437F7B">
              <w:rPr>
                <w:rFonts w:eastAsiaTheme="minorEastAsia"/>
                <w:noProof/>
                <w:lang w:eastAsia="nl-BE"/>
              </w:rPr>
              <w:tab/>
            </w:r>
            <w:r w:rsidR="00437F7B" w:rsidRPr="00AE07A2">
              <w:rPr>
                <w:rStyle w:val="Hyperlink"/>
                <w:noProof/>
              </w:rPr>
              <w:t>Detailoverzicht scrapers</w:t>
            </w:r>
            <w:r w:rsidR="00437F7B">
              <w:rPr>
                <w:noProof/>
                <w:webHidden/>
              </w:rPr>
              <w:tab/>
            </w:r>
            <w:r w:rsidR="00437F7B">
              <w:rPr>
                <w:noProof/>
                <w:webHidden/>
              </w:rPr>
              <w:fldChar w:fldCharType="begin"/>
            </w:r>
            <w:r w:rsidR="00437F7B">
              <w:rPr>
                <w:noProof/>
                <w:webHidden/>
              </w:rPr>
              <w:instrText xml:space="preserve"> PAGEREF _Toc448695108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09" w:history="1">
            <w:r w:rsidR="00437F7B" w:rsidRPr="00AE07A2">
              <w:rPr>
                <w:rStyle w:val="Hyperlink"/>
                <w:noProof/>
              </w:rPr>
              <w:t>5.2.2</w:t>
            </w:r>
            <w:r w:rsidR="00437F7B">
              <w:rPr>
                <w:rFonts w:eastAsiaTheme="minorEastAsia"/>
                <w:noProof/>
                <w:lang w:eastAsia="nl-BE"/>
              </w:rPr>
              <w:tab/>
            </w:r>
            <w:r w:rsidR="00437F7B" w:rsidRPr="00AE07A2">
              <w:rPr>
                <w:rStyle w:val="Hyperlink"/>
                <w:noProof/>
              </w:rPr>
              <w:t>Detailoverzicht domein</w:t>
            </w:r>
            <w:r w:rsidR="00437F7B">
              <w:rPr>
                <w:noProof/>
                <w:webHidden/>
              </w:rPr>
              <w:tab/>
            </w:r>
            <w:r w:rsidR="00437F7B">
              <w:rPr>
                <w:noProof/>
                <w:webHidden/>
              </w:rPr>
              <w:fldChar w:fldCharType="begin"/>
            </w:r>
            <w:r w:rsidR="00437F7B">
              <w:rPr>
                <w:noProof/>
                <w:webHidden/>
              </w:rPr>
              <w:instrText xml:space="preserve"> PAGEREF _Toc448695109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10" w:history="1">
            <w:r w:rsidR="00437F7B" w:rsidRPr="00AE07A2">
              <w:rPr>
                <w:rStyle w:val="Hyperlink"/>
                <w:noProof/>
              </w:rPr>
              <w:t>5.2.3</w:t>
            </w:r>
            <w:r w:rsidR="00437F7B">
              <w:rPr>
                <w:rFonts w:eastAsiaTheme="minorEastAsia"/>
                <w:noProof/>
                <w:lang w:eastAsia="nl-BE"/>
              </w:rPr>
              <w:tab/>
            </w:r>
            <w:r w:rsidR="00437F7B" w:rsidRPr="00AE07A2">
              <w:rPr>
                <w:rStyle w:val="Hyperlink"/>
                <w:noProof/>
              </w:rPr>
              <w:t>Detailoverzicht repository/controller</w:t>
            </w:r>
            <w:r w:rsidR="00437F7B">
              <w:rPr>
                <w:noProof/>
                <w:webHidden/>
              </w:rPr>
              <w:tab/>
            </w:r>
            <w:r w:rsidR="00437F7B">
              <w:rPr>
                <w:noProof/>
                <w:webHidden/>
              </w:rPr>
              <w:fldChar w:fldCharType="begin"/>
            </w:r>
            <w:r w:rsidR="00437F7B">
              <w:rPr>
                <w:noProof/>
                <w:webHidden/>
              </w:rPr>
              <w:instrText xml:space="preserve"> PAGEREF _Toc448695110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11" w:history="1">
            <w:r w:rsidR="00437F7B" w:rsidRPr="00AE07A2">
              <w:rPr>
                <w:rStyle w:val="Hyperlink"/>
                <w:noProof/>
              </w:rPr>
              <w:t>5.2.4</w:t>
            </w:r>
            <w:r w:rsidR="00437F7B">
              <w:rPr>
                <w:rFonts w:eastAsiaTheme="minorEastAsia"/>
                <w:noProof/>
                <w:lang w:eastAsia="nl-BE"/>
              </w:rPr>
              <w:tab/>
            </w:r>
            <w:r w:rsidR="00437F7B" w:rsidRPr="00AE07A2">
              <w:rPr>
                <w:rStyle w:val="Hyperlink"/>
                <w:noProof/>
              </w:rPr>
              <w:t>Legende</w:t>
            </w:r>
            <w:r w:rsidR="00437F7B">
              <w:rPr>
                <w:noProof/>
                <w:webHidden/>
              </w:rPr>
              <w:tab/>
            </w:r>
            <w:r w:rsidR="00437F7B">
              <w:rPr>
                <w:noProof/>
                <w:webHidden/>
              </w:rPr>
              <w:fldChar w:fldCharType="begin"/>
            </w:r>
            <w:r w:rsidR="00437F7B">
              <w:rPr>
                <w:noProof/>
                <w:webHidden/>
              </w:rPr>
              <w:instrText xml:space="preserve"> PAGEREF _Toc448695111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E44D5B">
          <w:pPr>
            <w:pStyle w:val="Inhopg3"/>
            <w:rPr>
              <w:rFonts w:eastAsiaTheme="minorEastAsia"/>
              <w:noProof/>
              <w:lang w:eastAsia="nl-BE"/>
            </w:rPr>
          </w:pPr>
          <w:hyperlink w:anchor="_Toc448695112" w:history="1">
            <w:r w:rsidR="00437F7B" w:rsidRPr="00AE07A2">
              <w:rPr>
                <w:rStyle w:val="Hyperlink"/>
                <w:noProof/>
              </w:rPr>
              <w:t>5.3</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2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13" w:history="1">
            <w:r w:rsidR="00437F7B" w:rsidRPr="00AE07A2">
              <w:rPr>
                <w:rStyle w:val="Hyperlink"/>
                <w:noProof/>
              </w:rPr>
              <w:t>5.3.1</w:t>
            </w:r>
            <w:r w:rsidR="00437F7B">
              <w:rPr>
                <w:rFonts w:eastAsiaTheme="minorEastAsia"/>
                <w:noProof/>
                <w:lang w:eastAsia="nl-BE"/>
              </w:rPr>
              <w:tab/>
            </w:r>
            <w:r w:rsidR="00437F7B" w:rsidRPr="00AE07A2">
              <w:rPr>
                <w:rStyle w:val="Hyperlink"/>
                <w:noProof/>
              </w:rPr>
              <w:t>API call maken</w:t>
            </w:r>
            <w:r w:rsidR="00437F7B">
              <w:rPr>
                <w:noProof/>
                <w:webHidden/>
              </w:rPr>
              <w:tab/>
            </w:r>
            <w:r w:rsidR="00437F7B">
              <w:rPr>
                <w:noProof/>
                <w:webHidden/>
              </w:rPr>
              <w:fldChar w:fldCharType="begin"/>
            </w:r>
            <w:r w:rsidR="00437F7B">
              <w:rPr>
                <w:noProof/>
                <w:webHidden/>
              </w:rPr>
              <w:instrText xml:space="preserve"> PAGEREF _Toc448695113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E44D5B">
          <w:pPr>
            <w:pStyle w:val="Inhopg2"/>
            <w:rPr>
              <w:rFonts w:eastAsiaTheme="minorEastAsia"/>
              <w:noProof/>
              <w:lang w:eastAsia="nl-BE"/>
            </w:rPr>
          </w:pPr>
          <w:hyperlink w:anchor="_Toc448695114" w:history="1">
            <w:r w:rsidR="00437F7B" w:rsidRPr="00AE07A2">
              <w:rPr>
                <w:rStyle w:val="Hyperlink"/>
                <w:noProof/>
              </w:rPr>
              <w:t>6</w:t>
            </w:r>
            <w:r w:rsidR="00437F7B">
              <w:rPr>
                <w:rFonts w:eastAsiaTheme="minorEastAsia"/>
                <w:noProof/>
                <w:lang w:eastAsia="nl-BE"/>
              </w:rPr>
              <w:tab/>
            </w:r>
            <w:r w:rsidR="00437F7B" w:rsidRPr="00AE07A2">
              <w:rPr>
                <w:rStyle w:val="Hyperlink"/>
                <w:noProof/>
              </w:rPr>
              <w:t>Webapplicatie</w:t>
            </w:r>
            <w:r w:rsidR="00437F7B">
              <w:rPr>
                <w:noProof/>
                <w:webHidden/>
              </w:rPr>
              <w:tab/>
            </w:r>
            <w:r w:rsidR="00437F7B">
              <w:rPr>
                <w:noProof/>
                <w:webHidden/>
              </w:rPr>
              <w:fldChar w:fldCharType="begin"/>
            </w:r>
            <w:r w:rsidR="00437F7B">
              <w:rPr>
                <w:noProof/>
                <w:webHidden/>
              </w:rPr>
              <w:instrText xml:space="preserve"> PAGEREF _Toc448695114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E44D5B">
          <w:pPr>
            <w:pStyle w:val="Inhopg3"/>
            <w:rPr>
              <w:rFonts w:eastAsiaTheme="minorEastAsia"/>
              <w:noProof/>
              <w:lang w:eastAsia="nl-BE"/>
            </w:rPr>
          </w:pPr>
          <w:hyperlink w:anchor="_Toc448695115" w:history="1">
            <w:r w:rsidR="00437F7B" w:rsidRPr="00AE07A2">
              <w:rPr>
                <w:rStyle w:val="Hyperlink"/>
                <w:noProof/>
              </w:rPr>
              <w:t>6.1</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5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16" w:history="1">
            <w:r w:rsidR="00437F7B" w:rsidRPr="00AE07A2">
              <w:rPr>
                <w:rStyle w:val="Hyperlink"/>
                <w:noProof/>
              </w:rPr>
              <w:t>6.1.1</w:t>
            </w:r>
            <w:r w:rsidR="00437F7B">
              <w:rPr>
                <w:rFonts w:eastAsiaTheme="minorEastAsia"/>
                <w:noProof/>
                <w:lang w:eastAsia="nl-BE"/>
              </w:rPr>
              <w:tab/>
            </w:r>
            <w:r w:rsidR="00437F7B" w:rsidRPr="00AE07A2">
              <w:rPr>
                <w:rStyle w:val="Hyperlink"/>
                <w:noProof/>
              </w:rPr>
              <w:t>Home pagina bezoeken</w:t>
            </w:r>
            <w:r w:rsidR="00437F7B">
              <w:rPr>
                <w:noProof/>
                <w:webHidden/>
              </w:rPr>
              <w:tab/>
            </w:r>
            <w:r w:rsidR="00437F7B">
              <w:rPr>
                <w:noProof/>
                <w:webHidden/>
              </w:rPr>
              <w:fldChar w:fldCharType="begin"/>
            </w:r>
            <w:r w:rsidR="00437F7B">
              <w:rPr>
                <w:noProof/>
                <w:webHidden/>
              </w:rPr>
              <w:instrText xml:space="preserve"> PAGEREF _Toc448695116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E44D5B">
          <w:pPr>
            <w:pStyle w:val="Inhopg2"/>
            <w:rPr>
              <w:rFonts w:eastAsiaTheme="minorEastAsia"/>
              <w:noProof/>
              <w:lang w:eastAsia="nl-BE"/>
            </w:rPr>
          </w:pPr>
          <w:hyperlink w:anchor="_Toc448695117" w:history="1">
            <w:r w:rsidR="00437F7B" w:rsidRPr="00AE07A2">
              <w:rPr>
                <w:rStyle w:val="Hyperlink"/>
                <w:noProof/>
              </w:rPr>
              <w:t>7</w:t>
            </w:r>
            <w:r w:rsidR="00437F7B">
              <w:rPr>
                <w:rFonts w:eastAsiaTheme="minorEastAsia"/>
                <w:noProof/>
                <w:lang w:eastAsia="nl-BE"/>
              </w:rPr>
              <w:tab/>
            </w:r>
            <w:r w:rsidR="00437F7B" w:rsidRPr="00AE07A2">
              <w:rPr>
                <w:rStyle w:val="Hyperlink"/>
                <w:noProof/>
              </w:rPr>
              <w:t>Databank</w:t>
            </w:r>
            <w:r w:rsidR="00437F7B">
              <w:rPr>
                <w:noProof/>
                <w:webHidden/>
              </w:rPr>
              <w:tab/>
            </w:r>
            <w:r w:rsidR="00437F7B">
              <w:rPr>
                <w:noProof/>
                <w:webHidden/>
              </w:rPr>
              <w:fldChar w:fldCharType="begin"/>
            </w:r>
            <w:r w:rsidR="00437F7B">
              <w:rPr>
                <w:noProof/>
                <w:webHidden/>
              </w:rPr>
              <w:instrText xml:space="preserve"> PAGEREF _Toc448695117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E44D5B">
          <w:pPr>
            <w:pStyle w:val="Inhopg3"/>
            <w:rPr>
              <w:rFonts w:eastAsiaTheme="minorEastAsia"/>
              <w:noProof/>
              <w:lang w:eastAsia="nl-BE"/>
            </w:rPr>
          </w:pPr>
          <w:hyperlink w:anchor="_Toc448695118" w:history="1">
            <w:r w:rsidR="00437F7B" w:rsidRPr="00AE07A2">
              <w:rPr>
                <w:rStyle w:val="Hyperlink"/>
                <w:noProof/>
              </w:rPr>
              <w:t>7.1</w:t>
            </w:r>
            <w:r w:rsidR="00437F7B">
              <w:rPr>
                <w:rFonts w:eastAsiaTheme="minorEastAsia"/>
                <w:noProof/>
                <w:lang w:eastAsia="nl-BE"/>
              </w:rPr>
              <w:tab/>
            </w:r>
            <w:r w:rsidR="00437F7B" w:rsidRPr="00AE07A2">
              <w:rPr>
                <w:rStyle w:val="Hyperlink"/>
                <w:noProof/>
              </w:rPr>
              <w:t>Entity-relationship diagram (ERD)</w:t>
            </w:r>
            <w:r w:rsidR="00437F7B">
              <w:rPr>
                <w:noProof/>
                <w:webHidden/>
              </w:rPr>
              <w:tab/>
            </w:r>
            <w:r w:rsidR="00437F7B">
              <w:rPr>
                <w:noProof/>
                <w:webHidden/>
              </w:rPr>
              <w:fldChar w:fldCharType="begin"/>
            </w:r>
            <w:r w:rsidR="00437F7B">
              <w:rPr>
                <w:noProof/>
                <w:webHidden/>
              </w:rPr>
              <w:instrText xml:space="preserve"> PAGEREF _Toc448695118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E44D5B">
          <w:pPr>
            <w:pStyle w:val="Inhopg1"/>
            <w:tabs>
              <w:tab w:val="right" w:leader="dot" w:pos="9062"/>
            </w:tabs>
            <w:rPr>
              <w:rFonts w:eastAsiaTheme="minorEastAsia"/>
              <w:noProof/>
              <w:lang w:eastAsia="nl-BE"/>
            </w:rPr>
          </w:pPr>
          <w:hyperlink w:anchor="_Toc448695119" w:history="1">
            <w:r w:rsidR="00437F7B" w:rsidRPr="00AE07A2">
              <w:rPr>
                <w:rStyle w:val="Hyperlink"/>
                <w:noProof/>
              </w:rPr>
              <w:t>Testen</w:t>
            </w:r>
            <w:r w:rsidR="00437F7B">
              <w:rPr>
                <w:noProof/>
                <w:webHidden/>
              </w:rPr>
              <w:tab/>
            </w:r>
            <w:r w:rsidR="00437F7B">
              <w:rPr>
                <w:noProof/>
                <w:webHidden/>
              </w:rPr>
              <w:fldChar w:fldCharType="begin"/>
            </w:r>
            <w:r w:rsidR="00437F7B">
              <w:rPr>
                <w:noProof/>
                <w:webHidden/>
              </w:rPr>
              <w:instrText xml:space="preserve"> PAGEREF _Toc448695119 \h </w:instrText>
            </w:r>
            <w:r w:rsidR="00437F7B">
              <w:rPr>
                <w:noProof/>
                <w:webHidden/>
              </w:rPr>
            </w:r>
            <w:r w:rsidR="00437F7B">
              <w:rPr>
                <w:noProof/>
                <w:webHidden/>
              </w:rPr>
              <w:fldChar w:fldCharType="separate"/>
            </w:r>
            <w:r w:rsidR="00437F7B">
              <w:rPr>
                <w:noProof/>
                <w:webHidden/>
              </w:rPr>
              <w:t>21</w:t>
            </w:r>
            <w:r w:rsidR="00437F7B">
              <w:rPr>
                <w:noProof/>
                <w:webHidden/>
              </w:rPr>
              <w:fldChar w:fldCharType="end"/>
            </w:r>
          </w:hyperlink>
        </w:p>
        <w:p w:rsidR="00437F7B" w:rsidRDefault="00E44D5B">
          <w:pPr>
            <w:pStyle w:val="Inhopg2"/>
            <w:rPr>
              <w:rFonts w:eastAsiaTheme="minorEastAsia"/>
              <w:noProof/>
              <w:lang w:eastAsia="nl-BE"/>
            </w:rPr>
          </w:pPr>
          <w:hyperlink w:anchor="_Toc448695120" w:history="1">
            <w:r w:rsidR="00437F7B" w:rsidRPr="00AE07A2">
              <w:rPr>
                <w:rStyle w:val="Hyperlink"/>
                <w:noProof/>
              </w:rPr>
              <w:t>8</w:t>
            </w:r>
            <w:r w:rsidR="00437F7B">
              <w:rPr>
                <w:rFonts w:eastAsiaTheme="minorEastAsia"/>
                <w:noProof/>
                <w:lang w:eastAsia="nl-BE"/>
              </w:rPr>
              <w:tab/>
            </w:r>
            <w:r w:rsidR="00437F7B" w:rsidRPr="00AE07A2">
              <w:rPr>
                <w:rStyle w:val="Hyperlink"/>
                <w:noProof/>
              </w:rPr>
              <w:t>Testplan</w:t>
            </w:r>
            <w:r w:rsidR="00437F7B">
              <w:rPr>
                <w:noProof/>
                <w:webHidden/>
              </w:rPr>
              <w:tab/>
            </w:r>
            <w:r w:rsidR="00437F7B">
              <w:rPr>
                <w:noProof/>
                <w:webHidden/>
              </w:rPr>
              <w:fldChar w:fldCharType="begin"/>
            </w:r>
            <w:r w:rsidR="00437F7B">
              <w:rPr>
                <w:noProof/>
                <w:webHidden/>
              </w:rPr>
              <w:instrText xml:space="preserve"> PAGEREF _Toc448695120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E44D5B">
          <w:pPr>
            <w:pStyle w:val="Inhopg3"/>
            <w:rPr>
              <w:rFonts w:eastAsiaTheme="minorEastAsia"/>
              <w:noProof/>
              <w:lang w:eastAsia="nl-BE"/>
            </w:rPr>
          </w:pPr>
          <w:hyperlink w:anchor="_Toc448695121" w:history="1">
            <w:r w:rsidR="00437F7B" w:rsidRPr="00AE07A2">
              <w:rPr>
                <w:rStyle w:val="Hyperlink"/>
                <w:noProof/>
              </w:rPr>
              <w:t>8.1</w:t>
            </w:r>
            <w:r w:rsidR="00437F7B">
              <w:rPr>
                <w:rFonts w:eastAsiaTheme="minorEastAsia"/>
                <w:noProof/>
                <w:lang w:eastAsia="nl-BE"/>
              </w:rPr>
              <w:tab/>
            </w:r>
            <w:r w:rsidR="00437F7B" w:rsidRPr="00AE07A2">
              <w:rPr>
                <w:rStyle w:val="Hyperlink"/>
                <w:noProof/>
              </w:rPr>
              <w:t>Scope definitie</w:t>
            </w:r>
            <w:r w:rsidR="00437F7B">
              <w:rPr>
                <w:noProof/>
                <w:webHidden/>
              </w:rPr>
              <w:tab/>
            </w:r>
            <w:r w:rsidR="00437F7B">
              <w:rPr>
                <w:noProof/>
                <w:webHidden/>
              </w:rPr>
              <w:fldChar w:fldCharType="begin"/>
            </w:r>
            <w:r w:rsidR="00437F7B">
              <w:rPr>
                <w:noProof/>
                <w:webHidden/>
              </w:rPr>
              <w:instrText xml:space="preserve"> PAGEREF _Toc448695121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E44D5B">
          <w:pPr>
            <w:pStyle w:val="Inhopg3"/>
            <w:rPr>
              <w:rFonts w:eastAsiaTheme="minorEastAsia"/>
              <w:noProof/>
              <w:lang w:eastAsia="nl-BE"/>
            </w:rPr>
          </w:pPr>
          <w:hyperlink w:anchor="_Toc448695122" w:history="1">
            <w:r w:rsidR="00437F7B" w:rsidRPr="00AE07A2">
              <w:rPr>
                <w:rStyle w:val="Hyperlink"/>
                <w:noProof/>
              </w:rPr>
              <w:t>8.2</w:t>
            </w:r>
            <w:r w:rsidR="00437F7B">
              <w:rPr>
                <w:rFonts w:eastAsiaTheme="minorEastAsia"/>
                <w:noProof/>
                <w:lang w:eastAsia="nl-BE"/>
              </w:rPr>
              <w:tab/>
            </w:r>
            <w:r w:rsidR="00437F7B" w:rsidRPr="00AE07A2">
              <w:rPr>
                <w:rStyle w:val="Hyperlink"/>
                <w:noProof/>
              </w:rPr>
              <w:t>Unit testen</w:t>
            </w:r>
            <w:r w:rsidR="00437F7B">
              <w:rPr>
                <w:noProof/>
                <w:webHidden/>
              </w:rPr>
              <w:tab/>
            </w:r>
            <w:r w:rsidR="00437F7B">
              <w:rPr>
                <w:noProof/>
                <w:webHidden/>
              </w:rPr>
              <w:fldChar w:fldCharType="begin"/>
            </w:r>
            <w:r w:rsidR="00437F7B">
              <w:rPr>
                <w:noProof/>
                <w:webHidden/>
              </w:rPr>
              <w:instrText xml:space="preserve"> PAGEREF _Toc448695122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E44D5B">
          <w:pPr>
            <w:pStyle w:val="Inhopg3"/>
            <w:rPr>
              <w:rFonts w:eastAsiaTheme="minorEastAsia"/>
              <w:noProof/>
              <w:lang w:eastAsia="nl-BE"/>
            </w:rPr>
          </w:pPr>
          <w:hyperlink w:anchor="_Toc448695123" w:history="1">
            <w:r w:rsidR="00437F7B" w:rsidRPr="00AE07A2">
              <w:rPr>
                <w:rStyle w:val="Hyperlink"/>
                <w:noProof/>
              </w:rPr>
              <w:t>8.3</w:t>
            </w:r>
            <w:r w:rsidR="00437F7B">
              <w:rPr>
                <w:rFonts w:eastAsiaTheme="minorEastAsia"/>
                <w:noProof/>
                <w:lang w:eastAsia="nl-BE"/>
              </w:rPr>
              <w:tab/>
            </w:r>
            <w:r w:rsidR="00437F7B" w:rsidRPr="00AE07A2">
              <w:rPr>
                <w:rStyle w:val="Hyperlink"/>
                <w:noProof/>
              </w:rPr>
              <w:t>Integration testen</w:t>
            </w:r>
            <w:r w:rsidR="00437F7B">
              <w:rPr>
                <w:noProof/>
                <w:webHidden/>
              </w:rPr>
              <w:tab/>
            </w:r>
            <w:r w:rsidR="00437F7B">
              <w:rPr>
                <w:noProof/>
                <w:webHidden/>
              </w:rPr>
              <w:fldChar w:fldCharType="begin"/>
            </w:r>
            <w:r w:rsidR="00437F7B">
              <w:rPr>
                <w:noProof/>
                <w:webHidden/>
              </w:rPr>
              <w:instrText xml:space="preserve"> PAGEREF _Toc448695123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E44D5B">
          <w:pPr>
            <w:pStyle w:val="Inhopg3"/>
            <w:rPr>
              <w:rFonts w:eastAsiaTheme="minorEastAsia"/>
              <w:noProof/>
              <w:lang w:eastAsia="nl-BE"/>
            </w:rPr>
          </w:pPr>
          <w:hyperlink w:anchor="_Toc448695124" w:history="1">
            <w:r w:rsidR="00437F7B" w:rsidRPr="00AE07A2">
              <w:rPr>
                <w:rStyle w:val="Hyperlink"/>
                <w:noProof/>
              </w:rPr>
              <w:t>8.4</w:t>
            </w:r>
            <w:r w:rsidR="00437F7B">
              <w:rPr>
                <w:rFonts w:eastAsiaTheme="minorEastAsia"/>
                <w:noProof/>
                <w:lang w:eastAsia="nl-BE"/>
              </w:rPr>
              <w:tab/>
            </w:r>
            <w:r w:rsidR="00437F7B" w:rsidRPr="00AE07A2">
              <w:rPr>
                <w:rStyle w:val="Hyperlink"/>
                <w:noProof/>
              </w:rPr>
              <w:t>Usability testen</w:t>
            </w:r>
            <w:r w:rsidR="00437F7B">
              <w:rPr>
                <w:noProof/>
                <w:webHidden/>
              </w:rPr>
              <w:tab/>
            </w:r>
            <w:r w:rsidR="00437F7B">
              <w:rPr>
                <w:noProof/>
                <w:webHidden/>
              </w:rPr>
              <w:fldChar w:fldCharType="begin"/>
            </w:r>
            <w:r w:rsidR="00437F7B">
              <w:rPr>
                <w:noProof/>
                <w:webHidden/>
              </w:rPr>
              <w:instrText xml:space="preserve"> PAGEREF _Toc448695124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E44D5B">
          <w:pPr>
            <w:pStyle w:val="Inhopg3"/>
            <w:rPr>
              <w:rFonts w:eastAsiaTheme="minorEastAsia"/>
              <w:noProof/>
              <w:lang w:eastAsia="nl-BE"/>
            </w:rPr>
          </w:pPr>
          <w:hyperlink w:anchor="_Toc448695125" w:history="1">
            <w:r w:rsidR="00437F7B" w:rsidRPr="00AE07A2">
              <w:rPr>
                <w:rStyle w:val="Hyperlink"/>
                <w:noProof/>
              </w:rPr>
              <w:t>8.5</w:t>
            </w:r>
            <w:r w:rsidR="00437F7B">
              <w:rPr>
                <w:rFonts w:eastAsiaTheme="minorEastAsia"/>
                <w:noProof/>
                <w:lang w:eastAsia="nl-BE"/>
              </w:rPr>
              <w:tab/>
            </w:r>
            <w:r w:rsidR="00437F7B" w:rsidRPr="00AE07A2">
              <w:rPr>
                <w:rStyle w:val="Hyperlink"/>
                <w:noProof/>
              </w:rPr>
              <w:t>Toewijzing testen</w:t>
            </w:r>
            <w:r w:rsidR="00437F7B">
              <w:rPr>
                <w:noProof/>
                <w:webHidden/>
              </w:rPr>
              <w:tab/>
            </w:r>
            <w:r w:rsidR="00437F7B">
              <w:rPr>
                <w:noProof/>
                <w:webHidden/>
              </w:rPr>
              <w:fldChar w:fldCharType="begin"/>
            </w:r>
            <w:r w:rsidR="00437F7B">
              <w:rPr>
                <w:noProof/>
                <w:webHidden/>
              </w:rPr>
              <w:instrText xml:space="preserve"> PAGEREF _Toc448695125 \h </w:instrText>
            </w:r>
            <w:r w:rsidR="00437F7B">
              <w:rPr>
                <w:noProof/>
                <w:webHidden/>
              </w:rPr>
            </w:r>
            <w:r w:rsidR="00437F7B">
              <w:rPr>
                <w:noProof/>
                <w:webHidden/>
              </w:rPr>
              <w:fldChar w:fldCharType="separate"/>
            </w:r>
            <w:r w:rsidR="00437F7B">
              <w:rPr>
                <w:noProof/>
                <w:webHidden/>
              </w:rPr>
              <w:t>23</w:t>
            </w:r>
            <w:r w:rsidR="00437F7B">
              <w:rPr>
                <w:noProof/>
                <w:webHidden/>
              </w:rPr>
              <w:fldChar w:fldCharType="end"/>
            </w:r>
          </w:hyperlink>
        </w:p>
        <w:p w:rsidR="00437F7B" w:rsidRDefault="00E44D5B">
          <w:pPr>
            <w:pStyle w:val="Inhopg1"/>
            <w:tabs>
              <w:tab w:val="right" w:leader="dot" w:pos="9062"/>
            </w:tabs>
            <w:rPr>
              <w:rFonts w:eastAsiaTheme="minorEastAsia"/>
              <w:noProof/>
              <w:lang w:eastAsia="nl-BE"/>
            </w:rPr>
          </w:pPr>
          <w:hyperlink w:anchor="_Toc448695126" w:history="1">
            <w:r w:rsidR="00437F7B" w:rsidRPr="00AE07A2">
              <w:rPr>
                <w:rStyle w:val="Hyperlink"/>
                <w:noProof/>
              </w:rPr>
              <w:t>Installatie en onderhoud</w:t>
            </w:r>
            <w:r w:rsidR="00437F7B">
              <w:rPr>
                <w:noProof/>
                <w:webHidden/>
              </w:rPr>
              <w:tab/>
            </w:r>
            <w:r w:rsidR="00437F7B">
              <w:rPr>
                <w:noProof/>
                <w:webHidden/>
              </w:rPr>
              <w:fldChar w:fldCharType="begin"/>
            </w:r>
            <w:r w:rsidR="00437F7B">
              <w:rPr>
                <w:noProof/>
                <w:webHidden/>
              </w:rPr>
              <w:instrText xml:space="preserve"> PAGEREF _Toc448695126 \h </w:instrText>
            </w:r>
            <w:r w:rsidR="00437F7B">
              <w:rPr>
                <w:noProof/>
                <w:webHidden/>
              </w:rPr>
            </w:r>
            <w:r w:rsidR="00437F7B">
              <w:rPr>
                <w:noProof/>
                <w:webHidden/>
              </w:rPr>
              <w:fldChar w:fldCharType="separate"/>
            </w:r>
            <w:r w:rsidR="00437F7B">
              <w:rPr>
                <w:noProof/>
                <w:webHidden/>
              </w:rPr>
              <w:t>24</w:t>
            </w:r>
            <w:r w:rsidR="00437F7B">
              <w:rPr>
                <w:noProof/>
                <w:webHidden/>
              </w:rPr>
              <w:fldChar w:fldCharType="end"/>
            </w:r>
          </w:hyperlink>
        </w:p>
        <w:p w:rsidR="00437F7B" w:rsidRDefault="00E44D5B">
          <w:pPr>
            <w:pStyle w:val="Inhopg3"/>
            <w:rPr>
              <w:rFonts w:eastAsiaTheme="minorEastAsia"/>
              <w:noProof/>
              <w:lang w:eastAsia="nl-BE"/>
            </w:rPr>
          </w:pPr>
          <w:hyperlink w:anchor="_Toc448695127" w:history="1">
            <w:r w:rsidR="00437F7B" w:rsidRPr="00AE07A2">
              <w:rPr>
                <w:rStyle w:val="Hyperlink"/>
                <w:noProof/>
              </w:rPr>
              <w:t>8.6</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27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E44D5B">
          <w:pPr>
            <w:pStyle w:val="Inhopg3"/>
            <w:rPr>
              <w:rFonts w:eastAsiaTheme="minorEastAsia"/>
              <w:noProof/>
              <w:lang w:eastAsia="nl-BE"/>
            </w:rPr>
          </w:pPr>
          <w:hyperlink w:anchor="_Toc448695128" w:history="1">
            <w:r w:rsidR="00437F7B" w:rsidRPr="00AE07A2">
              <w:rPr>
                <w:rStyle w:val="Hyperlink"/>
                <w:noProof/>
              </w:rPr>
              <w:t>8.7</w:t>
            </w:r>
            <w:r w:rsidR="00437F7B">
              <w:rPr>
                <w:rFonts w:eastAsiaTheme="minorEastAsia"/>
                <w:noProof/>
                <w:lang w:eastAsia="nl-BE"/>
              </w:rPr>
              <w:tab/>
            </w:r>
            <w:r w:rsidR="00437F7B" w:rsidRPr="00AE07A2">
              <w:rPr>
                <w:rStyle w:val="Hyperlink"/>
                <w:noProof/>
              </w:rPr>
              <w:t>Installatie</w:t>
            </w:r>
            <w:r w:rsidR="00437F7B">
              <w:rPr>
                <w:noProof/>
                <w:webHidden/>
              </w:rPr>
              <w:tab/>
            </w:r>
            <w:r w:rsidR="00437F7B">
              <w:rPr>
                <w:noProof/>
                <w:webHidden/>
              </w:rPr>
              <w:fldChar w:fldCharType="begin"/>
            </w:r>
            <w:r w:rsidR="00437F7B">
              <w:rPr>
                <w:noProof/>
                <w:webHidden/>
              </w:rPr>
              <w:instrText xml:space="preserve"> PAGEREF _Toc448695128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29" w:history="1">
            <w:r w:rsidR="00437F7B" w:rsidRPr="00AE07A2">
              <w:rPr>
                <w:rStyle w:val="Hyperlink"/>
                <w:noProof/>
              </w:rPr>
              <w:t>8.7.1</w:t>
            </w:r>
            <w:r w:rsidR="00437F7B">
              <w:rPr>
                <w:rFonts w:eastAsiaTheme="minorEastAsia"/>
                <w:noProof/>
                <w:lang w:eastAsia="nl-BE"/>
              </w:rPr>
              <w:tab/>
            </w:r>
            <w:r w:rsidR="00437F7B" w:rsidRPr="00AE07A2">
              <w:rPr>
                <w:rStyle w:val="Hyperlink"/>
                <w:noProof/>
              </w:rPr>
              <w:t>Server</w:t>
            </w:r>
            <w:r w:rsidR="00437F7B">
              <w:rPr>
                <w:noProof/>
                <w:webHidden/>
              </w:rPr>
              <w:tab/>
            </w:r>
            <w:r w:rsidR="00437F7B">
              <w:rPr>
                <w:noProof/>
                <w:webHidden/>
              </w:rPr>
              <w:fldChar w:fldCharType="begin"/>
            </w:r>
            <w:r w:rsidR="00437F7B">
              <w:rPr>
                <w:noProof/>
                <w:webHidden/>
              </w:rPr>
              <w:instrText xml:space="preserve"> PAGEREF _Toc448695129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30" w:history="1">
            <w:r w:rsidR="00437F7B" w:rsidRPr="00AE07A2">
              <w:rPr>
                <w:rStyle w:val="Hyperlink"/>
                <w:noProof/>
              </w:rPr>
              <w:t>8.7.2</w:t>
            </w:r>
            <w:r w:rsidR="00437F7B">
              <w:rPr>
                <w:rFonts w:eastAsiaTheme="minorEastAsia"/>
                <w:noProof/>
                <w:lang w:eastAsia="nl-BE"/>
              </w:rPr>
              <w:tab/>
            </w:r>
            <w:r w:rsidR="00437F7B" w:rsidRPr="00AE07A2">
              <w:rPr>
                <w:rStyle w:val="Hyperlink"/>
                <w:noProof/>
              </w:rPr>
              <w:t>Desktop</w:t>
            </w:r>
            <w:r w:rsidR="00437F7B">
              <w:rPr>
                <w:noProof/>
                <w:webHidden/>
              </w:rPr>
              <w:tab/>
            </w:r>
            <w:r w:rsidR="00437F7B">
              <w:rPr>
                <w:noProof/>
                <w:webHidden/>
              </w:rPr>
              <w:fldChar w:fldCharType="begin"/>
            </w:r>
            <w:r w:rsidR="00437F7B">
              <w:rPr>
                <w:noProof/>
                <w:webHidden/>
              </w:rPr>
              <w:instrText xml:space="preserve"> PAGEREF _Toc448695130 \h </w:instrText>
            </w:r>
            <w:r w:rsidR="00437F7B">
              <w:rPr>
                <w:noProof/>
                <w:webHidden/>
              </w:rPr>
            </w:r>
            <w:r w:rsidR="00437F7B">
              <w:rPr>
                <w:noProof/>
                <w:webHidden/>
              </w:rPr>
              <w:fldChar w:fldCharType="separate"/>
            </w:r>
            <w:r w:rsidR="00437F7B">
              <w:rPr>
                <w:noProof/>
                <w:webHidden/>
              </w:rPr>
              <w:t>37</w:t>
            </w:r>
            <w:r w:rsidR="00437F7B">
              <w:rPr>
                <w:noProof/>
                <w:webHidden/>
              </w:rPr>
              <w:fldChar w:fldCharType="end"/>
            </w:r>
          </w:hyperlink>
        </w:p>
        <w:p w:rsidR="00437F7B" w:rsidRDefault="00E44D5B">
          <w:pPr>
            <w:pStyle w:val="Inhopg4"/>
            <w:tabs>
              <w:tab w:val="left" w:pos="1540"/>
              <w:tab w:val="right" w:leader="dot" w:pos="9062"/>
            </w:tabs>
            <w:rPr>
              <w:rFonts w:eastAsiaTheme="minorEastAsia"/>
              <w:noProof/>
              <w:lang w:eastAsia="nl-BE"/>
            </w:rPr>
          </w:pPr>
          <w:hyperlink w:anchor="_Toc448695131" w:history="1">
            <w:r w:rsidR="00437F7B" w:rsidRPr="00AE07A2">
              <w:rPr>
                <w:rStyle w:val="Hyperlink"/>
                <w:noProof/>
              </w:rPr>
              <w:t>8.7.3</w:t>
            </w:r>
            <w:r w:rsidR="00437F7B">
              <w:rPr>
                <w:rFonts w:eastAsiaTheme="minorEastAsia"/>
                <w:noProof/>
                <w:lang w:eastAsia="nl-BE"/>
              </w:rPr>
              <w:tab/>
            </w:r>
            <w:r w:rsidR="00437F7B" w:rsidRPr="00AE07A2">
              <w:rPr>
                <w:rStyle w:val="Hyperlink"/>
                <w:noProof/>
              </w:rPr>
              <w:t>Deployment</w:t>
            </w:r>
            <w:r w:rsidR="00437F7B">
              <w:rPr>
                <w:noProof/>
                <w:webHidden/>
              </w:rPr>
              <w:tab/>
            </w:r>
            <w:r w:rsidR="00437F7B">
              <w:rPr>
                <w:noProof/>
                <w:webHidden/>
              </w:rPr>
              <w:fldChar w:fldCharType="begin"/>
            </w:r>
            <w:r w:rsidR="00437F7B">
              <w:rPr>
                <w:noProof/>
                <w:webHidden/>
              </w:rPr>
              <w:instrText xml:space="preserve"> PAGEREF _Toc448695131 \h </w:instrText>
            </w:r>
            <w:r w:rsidR="00437F7B">
              <w:rPr>
                <w:noProof/>
                <w:webHidden/>
              </w:rPr>
            </w:r>
            <w:r w:rsidR="00437F7B">
              <w:rPr>
                <w:noProof/>
                <w:webHidden/>
              </w:rPr>
              <w:fldChar w:fldCharType="separate"/>
            </w:r>
            <w:r w:rsidR="00437F7B">
              <w:rPr>
                <w:noProof/>
                <w:webHidden/>
              </w:rPr>
              <w:t>38</w:t>
            </w:r>
            <w:r w:rsidR="00437F7B">
              <w:rPr>
                <w:noProof/>
                <w:webHidden/>
              </w:rPr>
              <w:fldChar w:fldCharType="end"/>
            </w:r>
          </w:hyperlink>
        </w:p>
        <w:p w:rsidR="00437F7B" w:rsidRDefault="00E44D5B">
          <w:pPr>
            <w:pStyle w:val="Inhopg1"/>
            <w:tabs>
              <w:tab w:val="right" w:leader="dot" w:pos="9062"/>
            </w:tabs>
            <w:rPr>
              <w:rFonts w:eastAsiaTheme="minorEastAsia"/>
              <w:noProof/>
              <w:lang w:eastAsia="nl-BE"/>
            </w:rPr>
          </w:pPr>
          <w:hyperlink w:anchor="_Toc448695132" w:history="1">
            <w:r w:rsidR="00437F7B" w:rsidRPr="00AE07A2">
              <w:rPr>
                <w:rStyle w:val="Hyperlink"/>
                <w:noProof/>
              </w:rPr>
              <w:t>Retrospective</w:t>
            </w:r>
            <w:r w:rsidR="00437F7B">
              <w:rPr>
                <w:noProof/>
                <w:webHidden/>
              </w:rPr>
              <w:tab/>
            </w:r>
            <w:r w:rsidR="00437F7B">
              <w:rPr>
                <w:noProof/>
                <w:webHidden/>
              </w:rPr>
              <w:fldChar w:fldCharType="begin"/>
            </w:r>
            <w:r w:rsidR="00437F7B">
              <w:rPr>
                <w:noProof/>
                <w:webHidden/>
              </w:rPr>
              <w:instrText xml:space="preserve"> PAGEREF _Toc448695132 \h </w:instrText>
            </w:r>
            <w:r w:rsidR="00437F7B">
              <w:rPr>
                <w:noProof/>
                <w:webHidden/>
              </w:rPr>
            </w:r>
            <w:r w:rsidR="00437F7B">
              <w:rPr>
                <w:noProof/>
                <w:webHidden/>
              </w:rPr>
              <w:fldChar w:fldCharType="separate"/>
            </w:r>
            <w:r w:rsidR="00437F7B">
              <w:rPr>
                <w:noProof/>
                <w:webHidden/>
              </w:rPr>
              <w:t>39</w:t>
            </w:r>
            <w:r w:rsidR="00437F7B">
              <w:rPr>
                <w:noProof/>
                <w:webHidden/>
              </w:rPr>
              <w:fldChar w:fldCharType="end"/>
            </w:r>
          </w:hyperlink>
        </w:p>
        <w:p w:rsidR="00437F7B" w:rsidRDefault="00E44D5B">
          <w:pPr>
            <w:pStyle w:val="Inhopg2"/>
            <w:rPr>
              <w:rFonts w:eastAsiaTheme="minorEastAsia"/>
              <w:noProof/>
              <w:lang w:eastAsia="nl-BE"/>
            </w:rPr>
          </w:pPr>
          <w:hyperlink w:anchor="_Toc448695133" w:history="1">
            <w:r w:rsidR="00437F7B" w:rsidRPr="00AE07A2">
              <w:rPr>
                <w:rStyle w:val="Hyperlink"/>
                <w:noProof/>
              </w:rPr>
              <w:t>9</w:t>
            </w:r>
            <w:r w:rsidR="00437F7B">
              <w:rPr>
                <w:rFonts w:eastAsiaTheme="minorEastAsia"/>
                <w:noProof/>
                <w:lang w:eastAsia="nl-BE"/>
              </w:rPr>
              <w:tab/>
            </w:r>
            <w:r w:rsidR="00437F7B" w:rsidRPr="00AE07A2">
              <w:rPr>
                <w:rStyle w:val="Hyperlink"/>
                <w:noProof/>
              </w:rPr>
              <w:t>Aandachtspunten sprints</w:t>
            </w:r>
            <w:r w:rsidR="00437F7B">
              <w:rPr>
                <w:noProof/>
                <w:webHidden/>
              </w:rPr>
              <w:tab/>
            </w:r>
            <w:r w:rsidR="00437F7B">
              <w:rPr>
                <w:noProof/>
                <w:webHidden/>
              </w:rPr>
              <w:fldChar w:fldCharType="begin"/>
            </w:r>
            <w:r w:rsidR="00437F7B">
              <w:rPr>
                <w:noProof/>
                <w:webHidden/>
              </w:rPr>
              <w:instrText xml:space="preserve"> PAGEREF _Toc448695133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437F7B" w:rsidRDefault="00E44D5B">
          <w:pPr>
            <w:pStyle w:val="Inhopg3"/>
            <w:rPr>
              <w:rFonts w:eastAsiaTheme="minorEastAsia"/>
              <w:noProof/>
              <w:lang w:eastAsia="nl-BE"/>
            </w:rPr>
          </w:pPr>
          <w:hyperlink w:anchor="_Toc448695134" w:history="1">
            <w:r w:rsidR="00437F7B" w:rsidRPr="00AE07A2">
              <w:rPr>
                <w:rStyle w:val="Hyperlink"/>
                <w:noProof/>
              </w:rPr>
              <w:t>9.1</w:t>
            </w:r>
            <w:r w:rsidR="00437F7B">
              <w:rPr>
                <w:rFonts w:eastAsiaTheme="minorEastAsia"/>
                <w:noProof/>
                <w:lang w:eastAsia="nl-BE"/>
              </w:rPr>
              <w:tab/>
            </w:r>
            <w:r w:rsidR="00437F7B" w:rsidRPr="00AE07A2">
              <w:rPr>
                <w:rStyle w:val="Hyperlink"/>
                <w:noProof/>
              </w:rPr>
              <w:t>Sprint 2</w:t>
            </w:r>
            <w:r w:rsidR="00437F7B">
              <w:rPr>
                <w:noProof/>
                <w:webHidden/>
              </w:rPr>
              <w:tab/>
            </w:r>
            <w:r w:rsidR="00437F7B">
              <w:rPr>
                <w:noProof/>
                <w:webHidden/>
              </w:rPr>
              <w:fldChar w:fldCharType="begin"/>
            </w:r>
            <w:r w:rsidR="00437F7B">
              <w:rPr>
                <w:noProof/>
                <w:webHidden/>
              </w:rPr>
              <w:instrText xml:space="preserve"> PAGEREF _Toc448695134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695092"/>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695093"/>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695094"/>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695095"/>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695096"/>
      <w:r>
        <w:lastRenderedPageBreak/>
        <w:t>Use cases</w:t>
      </w:r>
      <w:bookmarkEnd w:id="8"/>
      <w:bookmarkEnd w:id="9"/>
    </w:p>
    <w:p w:rsidR="00764FE0" w:rsidRDefault="00764FE0" w:rsidP="00764FE0">
      <w:pPr>
        <w:pStyle w:val="Kop2"/>
      </w:pPr>
      <w:bookmarkStart w:id="10" w:name="_Toc447719664"/>
      <w:bookmarkStart w:id="11" w:name="_Toc448695097"/>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695098"/>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695099"/>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695100"/>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695101"/>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695102"/>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695103"/>
      <w:r>
        <w:lastRenderedPageBreak/>
        <w:t>Ontwerp</w:t>
      </w:r>
      <w:bookmarkEnd w:id="22"/>
      <w:bookmarkEnd w:id="23"/>
    </w:p>
    <w:p w:rsidR="00296364" w:rsidRDefault="009B0F48" w:rsidP="009B0F48">
      <w:pPr>
        <w:pStyle w:val="Kop1"/>
      </w:pPr>
      <w:r>
        <w:br w:type="page"/>
      </w:r>
      <w:bookmarkStart w:id="24" w:name="_Toc447719671"/>
      <w:bookmarkStart w:id="25" w:name="_Toc448695104"/>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695105"/>
      <w:r>
        <w:t>Providerapplicatie</w:t>
      </w:r>
      <w:bookmarkEnd w:id="26"/>
      <w:bookmarkEnd w:id="27"/>
    </w:p>
    <w:p w:rsidR="00C75D70" w:rsidRDefault="00C75D70" w:rsidP="00C75D70">
      <w:pPr>
        <w:pStyle w:val="Kop2"/>
      </w:pPr>
      <w:bookmarkStart w:id="28" w:name="_Toc448695106"/>
      <w:r>
        <w:t>State diagram</w:t>
      </w:r>
      <w:bookmarkEnd w:id="28"/>
    </w:p>
    <w:p w:rsidR="00C75D70" w:rsidRPr="00C75D70" w:rsidRDefault="00C75D70" w:rsidP="00C75D70">
      <w:r>
        <w:rPr>
          <w:noProof/>
          <w:lang w:eastAsia="nl-BE"/>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695107"/>
      <w:r>
        <w:lastRenderedPageBreak/>
        <w:t>Design Class Diagram (</w:t>
      </w:r>
      <w:r w:rsidR="009B0F48">
        <w:t>DCD</w:t>
      </w:r>
      <w:bookmarkEnd w:id="29"/>
      <w:r>
        <w:t>)</w:t>
      </w:r>
      <w:bookmarkEnd w:id="30"/>
    </w:p>
    <w:p w:rsidR="00296364" w:rsidRPr="00296364" w:rsidRDefault="00296364" w:rsidP="00296364">
      <w:r>
        <w:rPr>
          <w:noProof/>
          <w:lang w:eastAsia="nl-BE"/>
        </w:rPr>
        <w:drawing>
          <wp:inline distT="0" distB="0" distL="0" distR="0" wp14:anchorId="11AC67F7" wp14:editId="1E1D22F5">
            <wp:extent cx="5814799" cy="6472723"/>
            <wp:effectExtent l="0" t="0" r="0" b="444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Kop3"/>
      </w:pPr>
      <w:bookmarkStart w:id="31" w:name="_Toc447719674"/>
      <w:bookmarkStart w:id="32" w:name="_Toc448695108"/>
      <w:r>
        <w:lastRenderedPageBreak/>
        <w:t>Detailoverzicht scrapers</w:t>
      </w:r>
      <w:bookmarkEnd w:id="31"/>
      <w:bookmarkEnd w:id="32"/>
    </w:p>
    <w:p w:rsidR="00DB6ABB" w:rsidRPr="00DB6ABB" w:rsidRDefault="00C15EAF" w:rsidP="00DF368A">
      <w:r>
        <w:rPr>
          <w:noProof/>
          <w:lang w:eastAsia="nl-BE"/>
        </w:rPr>
        <w:drawing>
          <wp:inline distT="0" distB="0" distL="0" distR="0">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20" cstate="print">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3" w:name="_Toc447719675"/>
      <w:bookmarkStart w:id="34" w:name="_Toc448695109"/>
      <w:r>
        <w:t>Detailoverzicht domein</w:t>
      </w:r>
      <w:bookmarkEnd w:id="33"/>
      <w:bookmarkEnd w:id="34"/>
    </w:p>
    <w:p w:rsidR="00DB6ABB" w:rsidRDefault="00C15EAF" w:rsidP="00DF368A">
      <w:r>
        <w:rPr>
          <w:noProof/>
          <w:lang w:eastAsia="nl-BE"/>
        </w:rPr>
        <w:drawing>
          <wp:inline distT="0" distB="0" distL="0" distR="0">
            <wp:extent cx="4459325" cy="3765326"/>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1" cstate="print">
                      <a:extLst>
                        <a:ext uri="{28A0092B-C50C-407E-A947-70E740481C1C}">
                          <a14:useLocalDpi xmlns:a14="http://schemas.microsoft.com/office/drawing/2010/main" val="0"/>
                        </a:ext>
                      </a:extLst>
                    </a:blip>
                    <a:srcRect l="526" t="63427" r="43948" b="208"/>
                    <a:stretch/>
                  </pic:blipFill>
                  <pic:spPr bwMode="auto">
                    <a:xfrm>
                      <a:off x="0" y="0"/>
                      <a:ext cx="4464982" cy="3770103"/>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5" w:name="_Toc447719676"/>
      <w:bookmarkStart w:id="36" w:name="_Toc448695110"/>
      <w:r>
        <w:lastRenderedPageBreak/>
        <w:t>Detailoverzicht repository/controller</w:t>
      </w:r>
      <w:bookmarkEnd w:id="35"/>
      <w:bookmarkEnd w:id="36"/>
    </w:p>
    <w:p w:rsidR="00DB6ABB" w:rsidRDefault="00C15EAF" w:rsidP="00DB6ABB">
      <w:r>
        <w:rPr>
          <w:noProof/>
          <w:lang w:eastAsia="nl-BE"/>
        </w:rPr>
        <w:drawing>
          <wp:inline distT="0" distB="0" distL="0" distR="0">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1" cstate="print">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Kop3"/>
      </w:pPr>
      <w:bookmarkStart w:id="37" w:name="_Toc447719677"/>
      <w:bookmarkStart w:id="38" w:name="_Toc448695111"/>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2" w:history="1">
              <w:r w:rsidRPr="00307FFE">
                <w:rPr>
                  <w:rStyle w:val="Hyperlink"/>
                  <w:lang w:val="en-GB"/>
                </w:rPr>
                <w:t>Configuring Content Roots</w:t>
              </w:r>
            </w:hyperlink>
            <w:r w:rsidRPr="00307FFE">
              <w:rPr>
                <w:lang w:val="en-GB"/>
              </w:rPr>
              <w:t xml:space="preserve"> for details.</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4"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695112"/>
      <w:r>
        <w:t>Algoritmes</w:t>
      </w:r>
      <w:bookmarkEnd w:id="39"/>
      <w:bookmarkEnd w:id="40"/>
    </w:p>
    <w:p w:rsidR="006D74BC" w:rsidRDefault="006D74BC" w:rsidP="006D74BC">
      <w:pPr>
        <w:pStyle w:val="Kop3"/>
      </w:pPr>
      <w:bookmarkStart w:id="41" w:name="_Toc448695113"/>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lastRenderedPageBreak/>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Kop1"/>
      </w:pPr>
      <w:bookmarkStart w:id="42" w:name="_Toc447719679"/>
      <w:bookmarkStart w:id="43" w:name="_Toc448695114"/>
      <w:r>
        <w:lastRenderedPageBreak/>
        <w:t>Webapplicatie</w:t>
      </w:r>
      <w:bookmarkEnd w:id="42"/>
      <w:bookmarkEnd w:id="43"/>
    </w:p>
    <w:p w:rsidR="00885647" w:rsidRDefault="00885647" w:rsidP="00885647">
      <w:pPr>
        <w:pStyle w:val="Kop2"/>
      </w:pPr>
      <w:bookmarkStart w:id="44" w:name="_Toc448695115"/>
      <w:r>
        <w:t>Algoritmes</w:t>
      </w:r>
      <w:bookmarkEnd w:id="44"/>
    </w:p>
    <w:p w:rsidR="006D74BC" w:rsidRDefault="006D74BC" w:rsidP="006D74BC">
      <w:pPr>
        <w:pStyle w:val="Kop3"/>
      </w:pPr>
      <w:bookmarkStart w:id="45" w:name="_Toc448695116"/>
      <w:r>
        <w:t>Home pagina bezoeken</w:t>
      </w:r>
      <w:bookmarkEnd w:id="4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eastAsia="nl-BE"/>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695117"/>
      <w:r>
        <w:lastRenderedPageBreak/>
        <w:t>Databank</w:t>
      </w:r>
      <w:bookmarkEnd w:id="46"/>
      <w:bookmarkEnd w:id="47"/>
    </w:p>
    <w:p w:rsidR="00DF368A" w:rsidRDefault="000B22E1" w:rsidP="00DF368A">
      <w:pPr>
        <w:pStyle w:val="Kop2"/>
      </w:pPr>
      <w:bookmarkStart w:id="48" w:name="_Toc447719681"/>
      <w:bookmarkStart w:id="49" w:name="_Toc448695118"/>
      <w:r>
        <w:t>Entity-relationship diagram (</w:t>
      </w:r>
      <w:r w:rsidR="00DF368A">
        <w:t>ERD</w:t>
      </w:r>
      <w:bookmarkEnd w:id="48"/>
      <w:r>
        <w:t>)</w:t>
      </w:r>
      <w:bookmarkEnd w:id="49"/>
    </w:p>
    <w:p w:rsidR="00284869" w:rsidRDefault="00284869" w:rsidP="00284869">
      <w:r>
        <w:rPr>
          <w:noProof/>
          <w:lang w:eastAsia="nl-BE"/>
        </w:rPr>
        <w:drawing>
          <wp:inline distT="0" distB="0" distL="0" distR="0" wp14:anchorId="06106579" wp14:editId="3E118AB4">
            <wp:extent cx="5147111" cy="6410325"/>
            <wp:effectExtent l="0" t="0" r="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1">
                      <a:extLst>
                        <a:ext uri="{28A0092B-C50C-407E-A947-70E740481C1C}">
                          <a14:useLocalDpi xmlns:a14="http://schemas.microsoft.com/office/drawing/2010/main" val="0"/>
                        </a:ext>
                      </a:extLst>
                    </a:blip>
                    <a:stretch>
                      <a:fillRect/>
                    </a:stretch>
                  </pic:blipFill>
                  <pic:spPr>
                    <a:xfrm>
                      <a:off x="0" y="0"/>
                      <a:ext cx="5183519" cy="6455668"/>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bookmarkStart w:id="51" w:name="_Toc448695119"/>
      <w:r w:rsidRPr="00DF368A">
        <w:t>Testen</w:t>
      </w:r>
      <w:bookmarkEnd w:id="50"/>
      <w:bookmarkEnd w:id="51"/>
    </w:p>
    <w:p w:rsidR="009B0F48" w:rsidRDefault="009B0F48" w:rsidP="009B0F48">
      <w:r>
        <w:br w:type="page"/>
      </w:r>
    </w:p>
    <w:p w:rsidR="001F6608" w:rsidRDefault="001F6608" w:rsidP="001F6608">
      <w:pPr>
        <w:pStyle w:val="Kop1"/>
      </w:pPr>
      <w:bookmarkStart w:id="52" w:name="_Toc448695120"/>
      <w:r>
        <w:lastRenderedPageBreak/>
        <w:t>Testplan</w:t>
      </w:r>
      <w:bookmarkEnd w:id="52"/>
    </w:p>
    <w:p w:rsidR="001F6608" w:rsidRDefault="001F6608" w:rsidP="001F6608">
      <w:pPr>
        <w:pStyle w:val="Kop2"/>
      </w:pPr>
      <w:bookmarkStart w:id="53" w:name="_Toc448695121"/>
      <w:r>
        <w:t>Scope definitie</w:t>
      </w:r>
      <w:bookmarkEnd w:id="53"/>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Onder gebruiksvriendelijkheid vallen alle testen die betrekking hebben met de userinterface van de applicatie. De functionaliteit zal getest worden door unit en integration testen. Het testen van de abstractie is een proces dat continue uitgevoerd moet worden tijdens de ontwikkeling van de software. Het uittesten hiervan vereist dat de testers de broncode doornemen en op zoek gaan naar mogelijkheden om verder te abstraheren.</w:t>
      </w:r>
    </w:p>
    <w:p w:rsidR="001F6608" w:rsidRPr="005F270A" w:rsidRDefault="001F6608" w:rsidP="001F6608">
      <w:r>
        <w:t>Wanneer een scope gedefinieerd wordt is het net zo belangrijk om te vermelden welke elementen geen onderdeel uitmaken van de scope. De scope wordt beperkt tot de ontwikkelde 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rsidR="001F6608" w:rsidRPr="000D25ED" w:rsidRDefault="001F6608" w:rsidP="001F6608">
      <w:pPr>
        <w:pStyle w:val="Kop2"/>
      </w:pPr>
      <w:bookmarkStart w:id="54" w:name="_Toc448695122"/>
      <w:r>
        <w:t>Unit testen</w:t>
      </w:r>
      <w:bookmarkEnd w:id="54"/>
    </w:p>
    <w:p w:rsidR="001F6608" w:rsidRDefault="001F6608" w:rsidP="001F6608">
      <w:r>
        <w:t>$ aan te vullen</w:t>
      </w:r>
    </w:p>
    <w:p w:rsidR="001F6608" w:rsidRDefault="001F6608" w:rsidP="001F6608">
      <w:pPr>
        <w:pStyle w:val="Kop2"/>
      </w:pPr>
      <w:bookmarkStart w:id="55" w:name="_Toc448695123"/>
      <w:r>
        <w:t>Integration testen</w:t>
      </w:r>
      <w:bookmarkEnd w:id="55"/>
    </w:p>
    <w:p w:rsidR="001F6608" w:rsidRDefault="001F6608" w:rsidP="001F6608">
      <w:r>
        <w:t>$ aan te vullen</w:t>
      </w:r>
    </w:p>
    <w:p w:rsidR="001F6608" w:rsidRDefault="001F6608" w:rsidP="001F6608">
      <w:pPr>
        <w:pStyle w:val="Kop2"/>
      </w:pPr>
      <w:bookmarkStart w:id="56" w:name="_Toc448695124"/>
      <w:r>
        <w:t>Usability testen</w:t>
      </w:r>
      <w:bookmarkEnd w:id="56"/>
    </w:p>
    <w:p w:rsidR="001F6608" w:rsidRDefault="001F6608" w:rsidP="001F6608">
      <w:r>
        <w:t>In dit onderdeel wordt de GUI (grafische user interface) getest. Het uittesten van de grafische interface gaat hand in hand met de use cases. Iedere use case beschrijft namelijk de interacties  die een  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rsidR="001F6608" w:rsidRDefault="001F6608" w:rsidP="001F6608">
      <w:r>
        <w:t>$ aan te vullen: per usecase een test ontwerpen + eventuele extra testen</w:t>
      </w:r>
    </w:p>
    <w:p w:rsidR="001F6608" w:rsidRPr="00437F7B" w:rsidRDefault="001F6608" w:rsidP="001F6608">
      <w:pPr>
        <w:rPr>
          <w:lang w:val="en-US"/>
        </w:rPr>
      </w:pPr>
      <w:r w:rsidRPr="00437F7B">
        <w:rPr>
          <w:lang w:val="en-US"/>
        </w:rPr>
        <w:t>Use Case 1: Meld abnormaliteiten</w:t>
      </w:r>
      <w:r w:rsidRPr="00437F7B">
        <w:rPr>
          <w:lang w:val="en-US"/>
        </w:rPr>
        <w:tab/>
        <w:t>7</w:t>
      </w:r>
    </w:p>
    <w:p w:rsidR="001F6608" w:rsidRPr="00437F7B" w:rsidRDefault="001F6608" w:rsidP="001F6608">
      <w:pPr>
        <w:rPr>
          <w:lang w:val="en-US"/>
        </w:rPr>
      </w:pPr>
      <w:r w:rsidRPr="00437F7B">
        <w:rPr>
          <w:lang w:val="en-US"/>
        </w:rPr>
        <w:t>Use Case 2: Bekijk reistijden</w:t>
      </w:r>
      <w:r w:rsidRPr="00437F7B">
        <w:rPr>
          <w:lang w:val="en-US"/>
        </w:rPr>
        <w:tab/>
        <w:t>8</w:t>
      </w:r>
    </w:p>
    <w:p w:rsidR="001F6608" w:rsidRPr="00437F7B" w:rsidRDefault="001F6608" w:rsidP="001F6608">
      <w:pPr>
        <w:rPr>
          <w:lang w:val="en-US"/>
        </w:rPr>
      </w:pPr>
      <w:r w:rsidRPr="00437F7B">
        <w:rPr>
          <w:lang w:val="en-US"/>
        </w:rPr>
        <w:t>Use Case 3: Controleer data</w:t>
      </w:r>
      <w:r w:rsidRPr="00437F7B">
        <w:rPr>
          <w:lang w:val="en-US"/>
        </w:rPr>
        <w:tab/>
        <w:t>9</w:t>
      </w:r>
    </w:p>
    <w:p w:rsidR="001F6608" w:rsidRDefault="001F6608" w:rsidP="001F6608">
      <w:r>
        <w:t>use Case 4: Bekijk actuele verkeerssituatie</w:t>
      </w:r>
      <w:r>
        <w:tab/>
        <w:t>10</w:t>
      </w:r>
    </w:p>
    <w:p w:rsidR="001F6608" w:rsidRDefault="001F6608" w:rsidP="001F6608">
      <w:r>
        <w:t>use Case 5: Vergelijk verkeersinformatie</w:t>
      </w:r>
      <w:r>
        <w:tab/>
        <w:t>11</w:t>
      </w:r>
    </w:p>
    <w:p w:rsidR="001F6608" w:rsidRDefault="001F6608" w:rsidP="001F6608">
      <w:r>
        <w:t>use Case 6: Data ophalen en hergebruiken</w:t>
      </w:r>
      <w:r>
        <w:tab/>
        <w:t>12</w:t>
      </w:r>
    </w:p>
    <w:p w:rsidR="00407F8C" w:rsidRDefault="001F6608" w:rsidP="001F6608">
      <w:pPr>
        <w:spacing w:after="160" w:line="259" w:lineRule="auto"/>
        <w:jc w:val="left"/>
      </w:pPr>
      <w:r>
        <w:br w:type="page"/>
      </w:r>
    </w:p>
    <w:p w:rsidR="00045478" w:rsidRDefault="00045478" w:rsidP="00045478">
      <w:pPr>
        <w:pStyle w:val="Kop2"/>
      </w:pPr>
      <w:bookmarkStart w:id="57" w:name="_Toc448695125"/>
      <w:r>
        <w:lastRenderedPageBreak/>
        <w:t>Toewijzing testen</w:t>
      </w:r>
      <w:bookmarkEnd w:id="57"/>
    </w:p>
    <w:p w:rsidR="00407F8C" w:rsidRDefault="00407F8C" w:rsidP="000D25ED">
      <w:r>
        <w:t>$tabel aanvullen</w:t>
      </w:r>
    </w:p>
    <w:tbl>
      <w:tblPr>
        <w:tblStyle w:val="Tabelraster"/>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el"/>
      </w:pPr>
      <w:bookmarkStart w:id="58" w:name="_Toc447719683"/>
      <w:bookmarkStart w:id="59" w:name="_Toc448695126"/>
      <w:r w:rsidRPr="00437F7B">
        <w:t>Installatie</w:t>
      </w:r>
      <w:r>
        <w:t xml:space="preserve"> en onderhoud</w:t>
      </w:r>
      <w:bookmarkEnd w:id="58"/>
      <w:bookmarkEnd w:id="59"/>
    </w:p>
    <w:p w:rsidR="00DA0F38" w:rsidRDefault="00DA0F38" w:rsidP="00DA0F38">
      <w:r>
        <w:br w:type="page"/>
      </w:r>
    </w:p>
    <w:p w:rsidR="001F6608" w:rsidRDefault="001F6608" w:rsidP="001F6608">
      <w:pPr>
        <w:pStyle w:val="Kop1"/>
      </w:pPr>
      <w:r>
        <w:lastRenderedPageBreak/>
        <w:t>Installatiehandleiding</w:t>
      </w:r>
    </w:p>
    <w:p w:rsidR="001F6608" w:rsidRDefault="001F6608" w:rsidP="001F6608">
      <w:r>
        <w:t xml:space="preserve">Dit onderdeel van de software-analyse zal de installatie van de (productie)server grondig beschrijven. In wat volgt wordt in detail besproken hoe vanuit de broncode een werkende applicatie opgestart kan worden. </w:t>
      </w:r>
    </w:p>
    <w:p w:rsidR="001F6608" w:rsidRDefault="001F6608" w:rsidP="001F6608">
      <w:pPr>
        <w:pStyle w:val="Kop2"/>
      </w:pPr>
      <w:bookmarkStart w:id="60" w:name="_Toc448695128"/>
      <w:r>
        <w:t>Installatie</w:t>
      </w:r>
      <w:bookmarkEnd w:id="60"/>
    </w:p>
    <w:p w:rsidR="001F6608" w:rsidRDefault="001F6608" w:rsidP="001F6608">
      <w:r>
        <w:t>Om het project te laten runnen zijn er enkele basiscomponenten nodig. Er zijn minimaal twee toestellen nodig om dit project te laten werken. Allereerst is er een server nodig. Dit kan zowel een fysieke hardware server, een desktop als een virtuele machine zijn. Om deze server zal een server OS draaien gebouwd rondom de Linux kernel. Een tweede component is een host toestel, dat bij voorkeur van een grafisch besturingssysteem gebruik maakt (Windows, Mac OS, Linux). Dit toestel zal eenmalig gebruikt worden om de broncode te compileren. Eenmaal dit gebeurt is kan het gecompileerde project overgeplaatst worden naar de server.</w:t>
      </w:r>
    </w:p>
    <w:p w:rsidR="001F6608" w:rsidRDefault="001F6608" w:rsidP="001F6608">
      <w:pPr>
        <w:pStyle w:val="Kop3"/>
      </w:pPr>
      <w:bookmarkStart w:id="61" w:name="_Toc448695129"/>
      <w:r>
        <w:t>Server</w:t>
      </w:r>
      <w:bookmarkEnd w:id="61"/>
    </w:p>
    <w:p w:rsidR="001F6608" w:rsidRDefault="001F6608" w:rsidP="001F6608">
      <w:r>
        <w:t xml:space="preserve">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eerder aangehaald wordt er voor de serveromgeving gekozen voor een Linux georiënteerde distributie. Dit OS is bij voorkeur specifiek voor serverdoeleinden samengesteld. In deze installatiehandleiding zullen twee distributies in detail besproken worden: enerzijds Fedora en anderzijds CentOS. De reden hiervoor is dat een Fedora server aangeboden werd door de opleidingscoördinatoren van onze richting. Fedora is zeker geschikt als server maar deze heeft echter het nadeel van een snelle Life-Cycle. Dit wil zeggen dat een versie van Fedora sneller beschouwd wordt als ‘oud’ en deze hierdoor geen updates of beveiligingspatches meer ontvangt. In het algemeen wordt een bepaalde versie ondersteund tot één maand nadat twee nieuwe versies uitgekomen zijn. Er wordt ongeveer ieder half jaar een nieuwe versie gereleaset. CentOS daarentegen heeft een veel langere ‘life cycle’. De huidige versie (CentOS 7) werd gereleaset in juni 2015 en zal ondersteund worden tot juni 2024. </w:t>
      </w:r>
    </w:p>
    <w:p w:rsidR="001F6608" w:rsidRDefault="001F6608" w:rsidP="001F6608">
      <w:r>
        <w:t>Stabiliteit is eveneens een belangrijk aspect in dit project. Het is de bedoeling dat deze server (en het project) 24 uur per dag, 7 dagen per week draait. Hoe stabieler het besturingssysteem, hoe groter de kans dat dit vooropgesteld doel gehaald kan worden. Zowel CentOS als Fedora staan bekend om hun stabiliteit, maar dit is voor heel wat Linux distributies het geval. Toch zorgen de frequente releases bij Fedora ervoor dat het OS nipt de duimen moet leggen voor CentOS op het vlak van stabiliteit. Als een CentOS een label van 100% stabiel krijgt, dan komt dit neer op  99.5% stabiliteit bij Fedora. Uiteindelijk zijn beide server geschikt als server en ligt de finale keuze bij de eindgebruiker.</w:t>
      </w:r>
    </w:p>
    <w:p w:rsidR="001F6608" w:rsidRDefault="001F6608" w:rsidP="001F6608">
      <w:pPr>
        <w:pStyle w:val="Kop4"/>
      </w:pPr>
      <w:r>
        <w:t>Fedora</w:t>
      </w:r>
    </w:p>
    <w:p w:rsidR="001F6608" w:rsidRDefault="001F6608" w:rsidP="001F6608">
      <w:r>
        <w:t xml:space="preserve">De installatie van Fedora is relatief eenvoudig. Net zoals bij Windows kan de installatie gebeuren op een grafische manier. Het besturingssysteem kan gedownload worden via de website </w:t>
      </w:r>
      <w:hyperlink r:id="rId62" w:history="1">
        <w:r w:rsidRPr="000812E1">
          <w:rPr>
            <w:rStyle w:val="Hyperlink"/>
          </w:rPr>
          <w:t>https://getfedora.c</w:t>
        </w:r>
        <w:r w:rsidRPr="000812E1">
          <w:rPr>
            <w:rStyle w:val="Hyperlink"/>
          </w:rPr>
          <w:t>o</w:t>
        </w:r>
        <w:r w:rsidRPr="000812E1">
          <w:rPr>
            <w:rStyle w:val="Hyperlink"/>
          </w:rPr>
          <w:t>m</w:t>
        </w:r>
      </w:hyperlink>
      <w:r>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rsidR="001F6608" w:rsidRDefault="001F6608" w:rsidP="001F6608">
      <w:r>
        <w:t>Wanneer het toestel opgestart wordt met de installatie-cd van Fedora wordt gevraagd aan de gebruiker of hij het OS meteen wil installeren, of dat hij het OS eerst even wil testen. Alhoewel het testen van Fedora handig kan zijn wordt hier toch voor de directe installatie gekozen. Klik hier dus op ‘</w:t>
      </w:r>
      <w:r w:rsidRPr="00653344">
        <w:rPr>
          <w:i/>
        </w:rPr>
        <w:t>install’</w:t>
      </w:r>
      <w:r>
        <w:t>.</w:t>
      </w:r>
      <w:bookmarkStart w:id="62" w:name="_GoBack"/>
      <w:bookmarkEnd w:id="62"/>
    </w:p>
    <w:p w:rsidR="001F6608" w:rsidRDefault="001F6608" w:rsidP="001F6608">
      <w:pPr>
        <w:jc w:val="center"/>
      </w:pPr>
      <w:r>
        <w:rPr>
          <w:noProof/>
          <w:lang w:eastAsia="nl-BE"/>
        </w:rPr>
        <w:lastRenderedPageBreak/>
        <w:drawing>
          <wp:inline distT="0" distB="0" distL="0" distR="0" wp14:anchorId="33A77FC3" wp14:editId="3BDD2FAF">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3">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De eerste stap is een taal selecteren. Indien er internettoegang is, zal Fedora automatisch Nederlands selecteren. Klik vervolgens op “</w:t>
      </w:r>
      <w:r w:rsidRPr="00653344">
        <w:rPr>
          <w:i/>
        </w:rPr>
        <w:t>verdergaan</w:t>
      </w:r>
      <w:r>
        <w:t>”.</w:t>
      </w:r>
    </w:p>
    <w:p w:rsidR="001F6608" w:rsidRDefault="001F6608" w:rsidP="001F6608">
      <w:pPr>
        <w:jc w:val="center"/>
      </w:pPr>
      <w:r>
        <w:rPr>
          <w:noProof/>
          <w:lang w:eastAsia="nl-BE"/>
        </w:rPr>
        <w:drawing>
          <wp:inline distT="0" distB="0" distL="0" distR="0" wp14:anchorId="2F7B303B" wp14:editId="23F6113D">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4">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Vervolgens wordt een overzicht gegeven van de te installeren onderdelen. Hier is het belangrijk om onder softwareselectie en installatiebestemming volgende wijzigingen aan te brengen.</w:t>
      </w:r>
    </w:p>
    <w:p w:rsidR="001F6608" w:rsidRDefault="001F6608" w:rsidP="001F6608">
      <w:pPr>
        <w:jc w:val="center"/>
      </w:pPr>
      <w:r>
        <w:rPr>
          <w:noProof/>
          <w:lang w:eastAsia="nl-BE"/>
        </w:rPr>
        <w:drawing>
          <wp:inline distT="0" distB="0" distL="0" distR="0" wp14:anchorId="320027C7" wp14:editId="4B02D63C">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5">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Onder softwareselectie moet het vinkje gemarkeerd worden naast MariaDB (MySQL) database. Deze database is nodig om de gegevens op te slaan die het project genereert. Indien gekozen wordt voor een ander type database (zoals MySQL), zal deze op eigen houtje geïnstalleerd moeten worden. Vervolgens klikt men linksboven op “</w:t>
      </w:r>
      <w:r w:rsidRPr="00C924B0">
        <w:rPr>
          <w:i/>
        </w:rPr>
        <w:t>klaar</w:t>
      </w:r>
      <w:r>
        <w:t>”.</w:t>
      </w:r>
    </w:p>
    <w:p w:rsidR="001F6608" w:rsidRDefault="001F6608" w:rsidP="001F6608">
      <w:pPr>
        <w:jc w:val="center"/>
      </w:pPr>
      <w:r>
        <w:rPr>
          <w:noProof/>
          <w:lang w:eastAsia="nl-BE"/>
        </w:rPr>
        <w:drawing>
          <wp:inline distT="0" distB="0" distL="0" distR="0" wp14:anchorId="46E18693" wp14:editId="54F499E1">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Nu men terug op het algemene overzichtsscherm zit, moet de installatiebestemming geselecteerd worden. Dit wordt bekomen door op het harde schijficoontje te drukken en vervolgens de harde schijf te selecteren. In onderstaande screenshot staan een voorbeeld van dit menu met de selectie van de harde schijf. Vervolgens klikt men op “</w:t>
      </w:r>
      <w:r w:rsidRPr="00C924B0">
        <w:rPr>
          <w:i/>
        </w:rPr>
        <w:t>klaar</w:t>
      </w:r>
      <w:r>
        <w:rPr>
          <w:i/>
        </w:rPr>
        <w:t>”</w:t>
      </w:r>
      <w:r>
        <w:t>.</w:t>
      </w:r>
    </w:p>
    <w:p w:rsidR="001F6608" w:rsidRDefault="001F6608" w:rsidP="001F6608">
      <w:r>
        <w:rPr>
          <w:noProof/>
          <w:lang w:eastAsia="nl-BE"/>
        </w:rPr>
        <w:drawing>
          <wp:inline distT="0" distB="0" distL="0" distR="0" wp14:anchorId="46C03CD5" wp14:editId="57EA8707">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In het overzichtsmenu wordt nu onderaan geklikt op “</w:t>
      </w:r>
      <w:r w:rsidRPr="00C924B0">
        <w:rPr>
          <w:i/>
        </w:rPr>
        <w:t>begin met installatie</w:t>
      </w:r>
      <w:r>
        <w:t>”. Dit zal de installatie starten. Tijdens de installatie wordt de mogelijkheid geboden om het wachtwoord van de root gebruiker in te stellen. Een nieuwe gebruiker aanmaken is niet direct nodig.</w:t>
      </w:r>
    </w:p>
    <w:p w:rsidR="001F6608" w:rsidRDefault="001F6608" w:rsidP="001F6608">
      <w:pPr>
        <w:jc w:val="center"/>
      </w:pPr>
      <w:r>
        <w:rPr>
          <w:noProof/>
          <w:lang w:eastAsia="nl-BE"/>
        </w:rPr>
        <w:lastRenderedPageBreak/>
        <w:drawing>
          <wp:inline distT="0" distB="0" distL="0" distR="0" wp14:anchorId="5B4AF49A" wp14:editId="6596A8B6">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Wanneer het installatieproces voltooid is, is het tot slot nog belangrijk om de cd te verwijderen alvorens opnieuw op te starten. Klik vervolgens op “</w:t>
      </w:r>
      <w:r w:rsidRPr="00E02714">
        <w:rPr>
          <w:i/>
        </w:rPr>
        <w:t>herstarten</w:t>
      </w:r>
      <w:r>
        <w:t>”.</w:t>
      </w:r>
    </w:p>
    <w:p w:rsidR="001F6608" w:rsidRDefault="001F6608" w:rsidP="001F6608">
      <w:r>
        <w:rPr>
          <w:noProof/>
          <w:lang w:eastAsia="nl-BE"/>
        </w:rPr>
        <w:drawing>
          <wp:inline distT="0" distB="0" distL="0" distR="0" wp14:anchorId="5FD3361E" wp14:editId="44CFFB3C">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Kop4"/>
      </w:pPr>
      <w:r>
        <w:t>CentOS</w:t>
      </w:r>
    </w:p>
    <w:p w:rsidR="001F6608" w:rsidRDefault="001F6608" w:rsidP="001F6608">
      <w:r>
        <w:t xml:space="preserve">Het installeren van CentOS is zeer gelijkaardig met de installatie van Fedora, dit omdat beide besturingssystemen vanuit de populaire Red Hat distributie ontsproten zijn. Op het moment van schrijven is de meest recente, stabiele versie CentOS 7. Deze is te downloaden via </w:t>
      </w:r>
      <w:hyperlink r:id="rId70" w:history="1">
        <w:r w:rsidRPr="000812E1">
          <w:rPr>
            <w:rStyle w:val="Hyperlink"/>
          </w:rPr>
          <w:t>https://cento</w:t>
        </w:r>
        <w:r w:rsidRPr="000812E1">
          <w:rPr>
            <w:rStyle w:val="Hyperlink"/>
          </w:rPr>
          <w:t>s</w:t>
        </w:r>
        <w:r w:rsidRPr="000812E1">
          <w:rPr>
            <w:rStyle w:val="Hyperlink"/>
          </w:rPr>
          <w:t>.org</w:t>
        </w:r>
      </w:hyperlink>
      <w:r>
        <w:t xml:space="preserve"> . Hier moet de keuze gemaakt worden tussen de “minimal ISO”, “de dvd ISO” en de “full ISO”. De “dvd ISO” is het meest geschikt voor dit project maar indien de beheerder van dit toestel verkiest om zelf de packages te installeren die vereist zijn, is de “minimal ISO” voldoende. De keuze voor 32- of 64-bit vergt hier minder aandacht omdat tijdens de installatie automatisch een controle uitgevoerd wordt om welk type toestel het gaat. Afhankelijk van de processor wordt de juiste versie geïnstalleerd. </w:t>
      </w:r>
    </w:p>
    <w:p w:rsidR="001F6608" w:rsidRDefault="001F6608" w:rsidP="001F6608">
      <w:r>
        <w:t>Wanneer de ISO opstart wordt gevraagd of de gebruiker de software meteen wil installeren of  eerst even in demo wil runnen. We kiezen hier voor “</w:t>
      </w:r>
      <w:r w:rsidRPr="00CC459D">
        <w:rPr>
          <w:i/>
        </w:rPr>
        <w:t>install CentOS 7</w:t>
      </w:r>
      <w:r>
        <w:rPr>
          <w:i/>
        </w:rPr>
        <w:t>”</w:t>
      </w:r>
      <w:r>
        <w:t>.</w:t>
      </w:r>
    </w:p>
    <w:p w:rsidR="001F6608" w:rsidRDefault="001F6608" w:rsidP="001F6608">
      <w:pPr>
        <w:jc w:val="center"/>
      </w:pPr>
      <w:r>
        <w:rPr>
          <w:noProof/>
          <w:lang w:eastAsia="nl-BE"/>
        </w:rPr>
        <w:drawing>
          <wp:inline distT="0" distB="0" distL="0" distR="0" wp14:anchorId="79E5FA92" wp14:editId="06CAA1B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1">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1F6608" w:rsidRDefault="001F6608" w:rsidP="001F6608">
      <w:r>
        <w:t>Het vervolg van de installatie zal verder op een grafische manier verlopen. Eerst moet een taal geselecteerd worden waarin het installatieproces zal verlopen. Na de selectie van de taal klikt men rechtsonder op “</w:t>
      </w:r>
      <w:r w:rsidRPr="00CC459D">
        <w:rPr>
          <w:i/>
        </w:rPr>
        <w:t>doorgaan</w:t>
      </w:r>
      <w:r>
        <w:t>”.</w:t>
      </w:r>
    </w:p>
    <w:p w:rsidR="001F6608" w:rsidRDefault="001F6608" w:rsidP="001F6608">
      <w:pPr>
        <w:jc w:val="center"/>
      </w:pPr>
      <w:r>
        <w:rPr>
          <w:noProof/>
          <w:lang w:eastAsia="nl-BE"/>
        </w:rPr>
        <w:lastRenderedPageBreak/>
        <w:drawing>
          <wp:inline distT="0" distB="0" distL="0" distR="0" wp14:anchorId="26AA8189" wp14:editId="76382402">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Het volgende scherm biedt een overzicht aan van alle installatieopties. Onder het submenu “</w:t>
      </w:r>
      <w:r w:rsidRPr="00DE6C0D">
        <w:rPr>
          <w:i/>
        </w:rPr>
        <w:t>lokalisatie</w:t>
      </w:r>
      <w:r>
        <w:t>” staan heel wat algemene instellingen rondom toetsenbord, taal, datum &amp; tijd. Deze instellingen worden vaak via het netwerk correct ingesteld. De kans is groot dat de juiste opties al geselecteerd zijn.</w:t>
      </w:r>
    </w:p>
    <w:p w:rsidR="001F6608" w:rsidRDefault="001F6608" w:rsidP="001F6608">
      <w:r>
        <w:t>Onder het submenu software moeten wel enkele wijzigingen gemaakt worden. Klik hier op “</w:t>
      </w:r>
      <w:r w:rsidRPr="00DE6C0D">
        <w:rPr>
          <w:i/>
        </w:rPr>
        <w:t>software selectie</w:t>
      </w:r>
      <w:r>
        <w:t>”.</w:t>
      </w:r>
    </w:p>
    <w:p w:rsidR="001F6608" w:rsidRDefault="001F6608" w:rsidP="001F6608">
      <w:r>
        <w:rPr>
          <w:noProof/>
          <w:lang w:eastAsia="nl-BE"/>
        </w:rPr>
        <w:drawing>
          <wp:inline distT="0" distB="0" distL="0" distR="0" wp14:anchorId="62CA4641" wp14:editId="04F60A40">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1F6608" w:rsidRDefault="001F6608" w:rsidP="001F6608">
      <w:r>
        <w:t xml:space="preserve">Standaard wordt een minimale installatie voorgesteld, deze kan gewijzigd worden naar een “infrastructure server” met de add-ons optie MariaDB Database Server in de rechter kolom. MariaDB is een databank die gebruikt wordt om de gegevens te bewaren dat het project verzamelt. Indien er </w:t>
      </w:r>
      <w:r>
        <w:lastRenderedPageBreak/>
        <w:t>gebruik gemaakt wordt van een externe database (bijvoorbeeld op een ander toestel) of een ander type database, moet deze optie niet geselecteerd worden. Vervolgens klikt men linksboven op “</w:t>
      </w:r>
      <w:r w:rsidRPr="00757731">
        <w:rPr>
          <w:i/>
        </w:rPr>
        <w:t>klaar</w:t>
      </w:r>
      <w:r>
        <w:t>”.</w:t>
      </w:r>
    </w:p>
    <w:p w:rsidR="001F6608" w:rsidRDefault="001F6608" w:rsidP="001F6608">
      <w:r>
        <w:rPr>
          <w:noProof/>
          <w:lang w:eastAsia="nl-BE"/>
        </w:rPr>
        <w:drawing>
          <wp:inline distT="0" distB="0" distL="0" distR="0" wp14:anchorId="6DF3FC88" wp14:editId="442BF1F4">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681480"/>
                    </a:xfrm>
                    <a:prstGeom prst="rect">
                      <a:avLst/>
                    </a:prstGeom>
                  </pic:spPr>
                </pic:pic>
              </a:graphicData>
            </a:graphic>
          </wp:inline>
        </w:drawing>
      </w:r>
    </w:p>
    <w:p w:rsidR="001F6608" w:rsidRDefault="001F6608" w:rsidP="001F6608">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atie wizard zelf zorgen. Vervolgens klikt met op “</w:t>
      </w:r>
      <w:r w:rsidRPr="00757731">
        <w:rPr>
          <w:i/>
        </w:rPr>
        <w:t>klaar</w:t>
      </w:r>
      <w:r>
        <w:t>”.</w:t>
      </w:r>
    </w:p>
    <w:p w:rsidR="001F6608" w:rsidRDefault="001F6608" w:rsidP="001F6608">
      <w:r>
        <w:rPr>
          <w:noProof/>
          <w:lang w:eastAsia="nl-BE"/>
        </w:rPr>
        <w:drawing>
          <wp:inline distT="0" distB="0" distL="0" distR="0" wp14:anchorId="64EE03EA" wp14:editId="1A1925E4">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1F6608" w:rsidRDefault="001F6608" w:rsidP="001F6608">
      <w:r>
        <w:t>Terug bij het overzicht aangekomen wordt onderaan geklikt op “</w:t>
      </w:r>
      <w:r w:rsidRPr="008138F4">
        <w:rPr>
          <w:i/>
        </w:rPr>
        <w:t>begin installatie</w:t>
      </w:r>
      <w:r>
        <w:t>”. Tijdens de installatie is het handig om het root wachtwoord in te stellen. Dit is vergelijkbaar met het administrator wachtwoord in Windows. Een extra gebruiker aanmaken is momenteel niet nodig.</w:t>
      </w:r>
    </w:p>
    <w:p w:rsidR="001F6608" w:rsidRDefault="001F6608" w:rsidP="001F6608"/>
    <w:p w:rsidR="001F6608" w:rsidRDefault="001F6608" w:rsidP="001F6608">
      <w:r>
        <w:rPr>
          <w:noProof/>
          <w:lang w:eastAsia="nl-BE"/>
        </w:rPr>
        <w:lastRenderedPageBreak/>
        <w:drawing>
          <wp:inline distT="0" distB="0" distL="0" distR="0" wp14:anchorId="51CF554C" wp14:editId="1A082AAA">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6">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1F6608" w:rsidRDefault="001F6608" w:rsidP="001F6608">
      <w:r>
        <w:t>Wanneer de installatie ten einde is, is het belangrijk om eerst de cd uit te werpen vooraleer op “</w:t>
      </w:r>
      <w:r>
        <w:rPr>
          <w:i/>
        </w:rPr>
        <w:t>Opnieuw opstarten</w:t>
      </w:r>
      <w:r>
        <w:t>” te klikken. Dit vermijdt dat de server opnieuw opstart vanaf de installatie cd.</w:t>
      </w:r>
    </w:p>
    <w:p w:rsidR="001F6608" w:rsidRDefault="001F6608" w:rsidP="001F6608">
      <w:pPr>
        <w:jc w:val="center"/>
      </w:pPr>
      <w:r>
        <w:rPr>
          <w:noProof/>
          <w:lang w:eastAsia="nl-BE"/>
        </w:rPr>
        <w:drawing>
          <wp:inline distT="0" distB="0" distL="0" distR="0" wp14:anchorId="46597E5E" wp14:editId="7251C858">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69898" cy="3485353"/>
                    </a:xfrm>
                    <a:prstGeom prst="rect">
                      <a:avLst/>
                    </a:prstGeom>
                  </pic:spPr>
                </pic:pic>
              </a:graphicData>
            </a:graphic>
          </wp:inline>
        </w:drawing>
      </w:r>
    </w:p>
    <w:p w:rsidR="001F6608" w:rsidRPr="003519DF" w:rsidRDefault="001F6608" w:rsidP="001F6608"/>
    <w:p w:rsidR="001F6608" w:rsidRDefault="001F6608" w:rsidP="001F6608">
      <w:pPr>
        <w:pStyle w:val="Kop4"/>
      </w:pPr>
      <w:r>
        <w:lastRenderedPageBreak/>
        <w:t>GlassFish</w:t>
      </w:r>
    </w:p>
    <w:p w:rsidR="001F6608" w:rsidRDefault="001F6608" w:rsidP="001F6608">
      <w:r>
        <w:t>Het eerste softwarepakket dat geïnstalleerd moet worden is GlassFish. GlassFish is een applicatieserver die de Java webapplicatie aan de gebruikers zal presenteren.</w:t>
      </w:r>
    </w:p>
    <w:p w:rsidR="001F6608" w:rsidRDefault="001F6608" w:rsidP="001F6608">
      <w:r>
        <w:t>Vooraleer GlassFish geïnstalleerd kan worden, is het noodzakelijk om de Java EE SDK te installeren.</w:t>
      </w:r>
    </w:p>
    <w:p w:rsidR="001F6608" w:rsidRDefault="001F6608" w:rsidP="001F6608">
      <w:pPr>
        <w:tabs>
          <w:tab w:val="left" w:pos="1005"/>
        </w:tabs>
      </w:pPr>
      <w:r>
        <w:t xml:space="preserve">Java is immer de basis laag van de webserver en het is de programmeertaal waarin de applicatie geschreven is. </w:t>
      </w:r>
    </w:p>
    <w:p w:rsidR="001F6608" w:rsidRDefault="001F6608" w:rsidP="001F6608">
      <w:r>
        <w:t>Om een correct werkende Glassfish server te verkrijgen dienen volgende acties uitgevoerd te worden:</w:t>
      </w:r>
    </w:p>
    <w:p w:rsidR="001F6608" w:rsidRDefault="001F6608" w:rsidP="001F6608">
      <w:pPr>
        <w:pStyle w:val="Lijstalinea"/>
        <w:numPr>
          <w:ilvl w:val="0"/>
          <w:numId w:val="26"/>
        </w:numPr>
      </w:pPr>
      <w:r>
        <w:t xml:space="preserve">programma’s </w:t>
      </w:r>
      <w:r w:rsidRPr="001F605A">
        <w:rPr>
          <w:i/>
        </w:rPr>
        <w:t>wget</w:t>
      </w:r>
      <w:r>
        <w:t xml:space="preserve"> en </w:t>
      </w:r>
      <w:r w:rsidRPr="001F605A">
        <w:rPr>
          <w:i/>
        </w:rPr>
        <w:t>unzip</w:t>
      </w:r>
      <w:r>
        <w:t xml:space="preserve"> installeren</w:t>
      </w:r>
    </w:p>
    <w:p w:rsidR="001F6608" w:rsidRDefault="001F6608" w:rsidP="001F6608">
      <w:pPr>
        <w:pStyle w:val="Lijstalinea"/>
        <w:numPr>
          <w:ilvl w:val="0"/>
          <w:numId w:val="26"/>
        </w:numPr>
      </w:pPr>
      <w:r>
        <w:t>gebruiker toevoegen met username glassfish</w:t>
      </w:r>
    </w:p>
    <w:p w:rsidR="001F6608" w:rsidRDefault="001F6608" w:rsidP="001F6608">
      <w:pPr>
        <w:pStyle w:val="Lijstalinea"/>
        <w:numPr>
          <w:ilvl w:val="0"/>
          <w:numId w:val="26"/>
        </w:numPr>
      </w:pPr>
      <w:r>
        <w:t>het wachtwoord van de glassfish user wijzigen</w:t>
      </w:r>
    </w:p>
    <w:p w:rsidR="001F6608" w:rsidRDefault="001F6608" w:rsidP="001F6608">
      <w:pPr>
        <w:pStyle w:val="Lijstalinea"/>
        <w:numPr>
          <w:ilvl w:val="0"/>
          <w:numId w:val="26"/>
        </w:numPr>
      </w:pPr>
      <w:r>
        <w:t>java jdk 8.45 downloaden</w:t>
      </w:r>
    </w:p>
    <w:p w:rsidR="001F6608" w:rsidRDefault="001F6608" w:rsidP="001F6608">
      <w:pPr>
        <w:pStyle w:val="Lijstalinea"/>
        <w:numPr>
          <w:ilvl w:val="0"/>
          <w:numId w:val="26"/>
        </w:numPr>
      </w:pPr>
      <w:r>
        <w:t>java jdk 8.45 installeren</w:t>
      </w:r>
    </w:p>
    <w:p w:rsidR="001F6608" w:rsidRDefault="001F6608" w:rsidP="001F6608"/>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 nan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1F6608" w:rsidRDefault="001F6608" w:rsidP="001F6608"/>
    <w:p w:rsidR="001F6608" w:rsidRDefault="001F6608" w:rsidP="001F6608">
      <w:r>
        <w:t>Nu de Java JDK geïnstalleerd is, kan GlassFish toegevoegd worden aan het systeem. Onderstaande commando’s voeren de volgende zaken uit:</w:t>
      </w:r>
    </w:p>
    <w:p w:rsidR="001F6608" w:rsidRDefault="001F6608" w:rsidP="001F6608">
      <w:pPr>
        <w:pStyle w:val="Lijstalinea"/>
        <w:numPr>
          <w:ilvl w:val="0"/>
          <w:numId w:val="26"/>
        </w:numPr>
      </w:pPr>
      <w:r>
        <w:t>inloggen met de user glassfish</w:t>
      </w:r>
    </w:p>
    <w:p w:rsidR="001F6608" w:rsidRDefault="001F6608" w:rsidP="001F6608">
      <w:pPr>
        <w:pStyle w:val="Lijstalinea"/>
        <w:numPr>
          <w:ilvl w:val="0"/>
          <w:numId w:val="26"/>
        </w:numPr>
      </w:pPr>
      <w:r>
        <w:t>Glassfish 4.1 downloaden en uitpakken</w:t>
      </w:r>
    </w:p>
    <w:p w:rsidR="001F6608" w:rsidRDefault="001F6608" w:rsidP="001F6608">
      <w:pPr>
        <w:pStyle w:val="Lijstalinea"/>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Pr="00437F7B">
        <w:rPr>
          <w:rStyle w:val="HTMLCode"/>
          <w:b/>
          <w:bCs/>
          <w:color w:val="000000"/>
          <w:lang w:val="en-US"/>
        </w:rPr>
        <w:t>--no-cookies --no-check-certificat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Nu GlassFish  succesvol geïnstalleerd werd op de server blijft nog één stap over: het toevoegen van een service om GlassFish te starten. Het aanmaken van deze service komt neer op het aanmaken van een bestand met configuratieparameters. Onderstaand commando maakt dit bestand aan en opent het vervolgens.</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rsidR="001F6608" w:rsidRDefault="001F6608" w:rsidP="001F6608"/>
    <w:p w:rsidR="001F6608" w:rsidRDefault="001F6608" w:rsidP="001F6608">
      <w:r>
        <w:t>Nu het bestand geopend is, moet onderstaande configuratie toegevoegd worde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Pr="00437F7B">
        <w:rPr>
          <w:rStyle w:val="HTMLCode"/>
          <w:b/>
          <w:bCs/>
          <w:color w:val="000000"/>
          <w:lang w:val="en-US"/>
        </w:rPr>
        <w:t>.1</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1F6608" w:rsidRPr="009511E4" w:rsidRDefault="001F6608" w:rsidP="001F6608">
      <w:pPr>
        <w:rPr>
          <w:lang w:val="en-US"/>
        </w:rPr>
      </w:pPr>
    </w:p>
    <w:p w:rsidR="001F6608" w:rsidRDefault="001F6608" w:rsidP="001F6608">
      <w:r>
        <w:t>Vervolgens drukt men de toetsencombinatie CTRL+O in om het bestand op te slaan.</w:t>
      </w:r>
    </w:p>
    <w:p w:rsidR="001F6608" w:rsidRDefault="001F6608" w:rsidP="001F6608">
      <w:r>
        <w:t>Het is zeer handig om de Glassfish service automatisch te laten starten tijdens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1F6608" w:rsidRPr="009511E4" w:rsidRDefault="001F6608" w:rsidP="001F6608">
      <w:pPr>
        <w:rPr>
          <w:lang w:val="en-US"/>
        </w:rPr>
      </w:pPr>
    </w:p>
    <w:p w:rsidR="001F6608" w:rsidRDefault="001F6608" w:rsidP="001F6608">
      <w:r>
        <w:t>Tot slot is het natuurlijk aangewezen dat deze service vlot bereikt kan worden vanaf een extern toestel. Daarom is het noodzakelijk om enkele poorten te openen. Standaard worden volgende poorten door GlassFish gebruikt:</w:t>
      </w:r>
    </w:p>
    <w:p w:rsidR="001F6608" w:rsidRDefault="001F6608" w:rsidP="001F6608">
      <w:pPr>
        <w:pStyle w:val="Lijstalinea"/>
        <w:numPr>
          <w:ilvl w:val="0"/>
          <w:numId w:val="26"/>
        </w:numPr>
      </w:pPr>
      <w:r>
        <w:t>Administratie: 4848</w:t>
      </w:r>
    </w:p>
    <w:p w:rsidR="001F6608" w:rsidRDefault="001F6608" w:rsidP="001F6608">
      <w:pPr>
        <w:pStyle w:val="Lijstalinea"/>
        <w:numPr>
          <w:ilvl w:val="0"/>
          <w:numId w:val="26"/>
        </w:numPr>
      </w:pPr>
      <w:r>
        <w:t>HTTP: 8080</w:t>
      </w:r>
    </w:p>
    <w:p w:rsidR="001F6608" w:rsidRDefault="001F6608" w:rsidP="001F6608">
      <w:pPr>
        <w:pStyle w:val="Lijstalinea"/>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tcp --permanen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Pr="00437F7B">
        <w:rPr>
          <w:rStyle w:val="HTMLCode"/>
          <w:b/>
          <w:bCs/>
          <w:color w:val="000000"/>
          <w:lang w:val="en-US"/>
        </w:rPr>
        <w:t>zone=pubic --add-port=8080/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1F6608" w:rsidRPr="00437F7B" w:rsidRDefault="001F6608" w:rsidP="001F6608">
      <w:pPr>
        <w:rPr>
          <w:lang w:val="en-US"/>
        </w:rPr>
      </w:pPr>
    </w:p>
    <w:p w:rsidR="001F6608" w:rsidRDefault="001F6608" w:rsidP="001F6608">
      <w:pPr>
        <w:pStyle w:val="Kop4"/>
      </w:pPr>
      <w:r>
        <w:t>MariaDB</w:t>
      </w:r>
    </w:p>
    <w:p w:rsidR="001F6608" w:rsidRDefault="001F6608" w:rsidP="001F6608">
      <w:r>
        <w:t>Wanneer tijdens installatie van het OS niet gekozen werd voor automatische installatie van MariaDB wordt hier nog kort gedocumenteerd hoe MariaDB in enkele stappen geïnstalleerd kan worden. Het opzetten van een database is immers essentieel voor dit project. Zoals eerder aangehaald is het perfect mogelijk om een alternatieve database te gebruiken zoals MySQL of MSSQL. De installatie kan zowel gebeuren op het lokale toestel als op een externe server. Er moet sowieso een externe server gebruikt worden indien de keuze voor MSSQL gemaakt werd omdat deze enkel functioneert op een Windows server. Onderstaande commando’s installeren MariaDB en voeren vervolgens een beveiligde installatie uit.</w:t>
      </w:r>
    </w:p>
    <w:p w:rsidR="001F6608" w:rsidRDefault="001F6608" w:rsidP="001F6608"/>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yum install mariadb-server</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Vervolgens wordt de database aangemaakt, samen met een MariaDB user waarmee de applicatie zal verbinden met de databank. Tot slot wordt het databaseschema, dat de tabellen van de webapplicatie bevat,  geïnstalleerd.</w:t>
      </w:r>
    </w:p>
    <w:p w:rsidR="001F6608" w:rsidRPr="007B4309"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rsidR="001F6608" w:rsidRPr="007B4309"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Pr>
          <w:rStyle w:val="HTMLCode"/>
          <w:b/>
          <w:bCs/>
          <w:color w:val="000000"/>
        </w:rPr>
        <w:t>vop</w:t>
      </w:r>
      <w:r w:rsidRPr="007B4309">
        <w:rPr>
          <w:rStyle w:val="HTMLCode"/>
          <w:b/>
          <w:bCs/>
          <w:color w:val="000000"/>
        </w:rPr>
        <w:t xml:space="preserve">;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vop.* to vop@localhost identified by ‘secretpassword’;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flush privileges;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exi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sql -u root -p password &lt;./DatabankCreate.sql</w:t>
      </w:r>
    </w:p>
    <w:p w:rsidR="001F6608" w:rsidRDefault="001F6608" w:rsidP="001F6608">
      <w:r>
        <w:t xml:space="preserve">Tot slot moet de MariaDB service gestart worden en wordt ingesteld dat deze opstart samen met het systeem.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1F6608" w:rsidRDefault="001F6608" w:rsidP="001F6608">
      <w:pPr>
        <w:pStyle w:val="Kop4"/>
      </w:pPr>
      <w:r>
        <w:t>Vast IP-adres</w:t>
      </w:r>
    </w:p>
    <w:p w:rsidR="001F6608" w:rsidRDefault="001F6608" w:rsidP="001F6608">
      <w:pPr>
        <w:spacing w:after="160" w:line="259" w:lineRule="auto"/>
      </w:pPr>
      <w:r>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rsidR="001F6608" w:rsidRDefault="001F6608" w:rsidP="001F6608">
      <w:pPr>
        <w:pStyle w:val="Kop5"/>
      </w:pPr>
      <w:r>
        <w:t>Statisch (lokaal)</w:t>
      </w:r>
    </w:p>
    <w:p w:rsidR="001F6608" w:rsidRDefault="001F6608" w:rsidP="001F6608">
      <w:pPr>
        <w:spacing w:after="160" w:line="259" w:lineRule="auto"/>
      </w:pPr>
      <w:r>
        <w:t>Linux kent net zoals dat in Windows het geval is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fconfig</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1F6608" w:rsidRDefault="001F6608" w:rsidP="001F6608">
      <w:pPr>
        <w:spacing w:after="160" w:line="259" w:lineRule="auto"/>
      </w:pPr>
      <w:r>
        <w:t>Hieronder staat een voorbeeld van beide commando’s:</w:t>
      </w:r>
    </w:p>
    <w:p w:rsidR="001F6608" w:rsidRDefault="001F6608" w:rsidP="001F6608">
      <w:pPr>
        <w:spacing w:after="160" w:line="259" w:lineRule="auto"/>
      </w:pPr>
      <w:r>
        <w:rPr>
          <w:noProof/>
          <w:lang w:eastAsia="nl-BE"/>
        </w:rPr>
        <w:drawing>
          <wp:anchor distT="0" distB="0" distL="114300" distR="114300" simplePos="0" relativeHeight="251682816" behindDoc="1" locked="0" layoutInCell="1" allowOverlap="1" wp14:anchorId="467FBCE6" wp14:editId="2D7E90CF">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F6608" w:rsidRDefault="001F6608" w:rsidP="001F6608">
      <w:pPr>
        <w:spacing w:after="160" w:line="259" w:lineRule="auto"/>
        <w:jc w:val="left"/>
      </w:pPr>
      <w:r>
        <w:br w:type="page"/>
      </w:r>
    </w:p>
    <w:p w:rsidR="001F6608" w:rsidRDefault="001F6608" w:rsidP="001F6608">
      <w:pPr>
        <w:spacing w:after="160" w:line="259" w:lineRule="auto"/>
        <w:jc w:val="left"/>
      </w:pPr>
      <w:r>
        <w:lastRenderedPageBreak/>
        <w:t>Nu het configuratiebestand geopend is, moeten onderstaande regels aangepast of toegevoegd worden:</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Kop5"/>
      </w:pPr>
      <w:r>
        <w:t>Dynamisch</w:t>
      </w:r>
    </w:p>
    <w:p w:rsidR="001F6608" w:rsidRDefault="001F6608" w:rsidP="001F6608">
      <w:pPr>
        <w:spacing w:after="160" w:line="259" w:lineRule="auto"/>
      </w:pPr>
      <w:r>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Om een toestel te kunnen linken aan een IP-adres in de DHCP-server, heeft deze server het MAC-adres nodig van het toestel. Het MAC-adres kan gevonden worden via onderstaand command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1F6608" w:rsidRDefault="001F6608" w:rsidP="001F6608">
      <w:pPr>
        <w:spacing w:after="160" w:line="259" w:lineRule="auto"/>
      </w:pPr>
      <w:r>
        <w:t xml:space="preserve">Bij de netwerkadapter (enkele vaak voorkomende namen zijn eth0, eth1, enp0s1, …) staat een regel met als titel HWaddr, hiernaast staat het MAC-adres vermeld. Bijvoorbeeld: </w:t>
      </w:r>
      <w:r w:rsidRPr="00B1192C">
        <w:t>00:08:C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Kop3"/>
      </w:pPr>
      <w:bookmarkStart w:id="63" w:name="_Toc448695130"/>
      <w:r>
        <w:lastRenderedPageBreak/>
        <w:t>Desktop</w:t>
      </w:r>
      <w:bookmarkEnd w:id="63"/>
    </w:p>
    <w:p w:rsidR="001F6608" w:rsidRDefault="001F6608" w:rsidP="001F6608">
      <w:r>
        <w:t xml:space="preserve">Op de desktop dient eender welke versie van Windows aanwezig te zijn. De desktop is nodig om de broncode van het project om te zetten in een uitvoerbaar programma, wat vervolgens op de server geplaatst kan worden. GlassFish zal dit uitvoerbaar bestand vervolgens voor geïnteresseerde gebruikers uitvoeren. De ontwikkeling van de software gebeurdt grotendeels in de </w:t>
      </w:r>
      <w:r w:rsidRPr="00111123">
        <w:t>IntelliJ IDEA</w:t>
      </w:r>
      <w:r>
        <w:t xml:space="preserve">. Dit is een programmeeromgeving, vergelijkbaar met Netbeans en Eclipse. Het is dan ook perfect mogelijk om vertrekkend van de broncode, het volledig project te compileren in de vooraf genoemde programmeeromgevingen. Het is zelfs mogelijk om het project in de command promt te compileren, maar dit zou de toegankelijkheid van deze handleiding drastisch verlagen. IntelliJ kan gedownload worden via de officiële site van de ontwikkelaars: </w:t>
      </w:r>
      <w:hyperlink r:id="rId79"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526E0C">
        <w:rPr>
          <w:b/>
        </w:rPr>
        <w:t xml:space="preserve">file </w:t>
      </w:r>
      <w:r w:rsidRPr="00526E0C">
        <w:rPr>
          <w:b/>
        </w:rPr>
        <w:sym w:font="Wingdings" w:char="F0E0"/>
      </w:r>
      <w:r w:rsidRPr="00526E0C">
        <w:rPr>
          <w:b/>
        </w:rPr>
        <w:t xml:space="preserve"> open</w:t>
      </w:r>
      <w:r>
        <w:t xml:space="preserve">. Vervolgens moet genavigeerd worden naar de projectmap en wordt de map code geselecteerd. Vervolgens klikt men op ok. IntelliJ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6B861316" wp14:editId="1197348C">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Kop3"/>
      </w:pPr>
      <w:bookmarkStart w:id="64" w:name="_Toc448695131"/>
      <w:r>
        <w:lastRenderedPageBreak/>
        <w:t>Deployment</w:t>
      </w:r>
      <w:bookmarkEnd w:id="64"/>
    </w:p>
    <w:p w:rsidR="001F6608" w:rsidRDefault="001F6608" w:rsidP="001F6608">
      <w:r>
        <w:t xml:space="preserve">Om de applicatie te runnen op de server vereist GlassFish dat er een WAR-file (Java Web Application) aangemaakt wordt. Dit kan bereikt worden via </w:t>
      </w:r>
      <w:r w:rsidRPr="00526E0C">
        <w:rPr>
          <w:b/>
        </w:rPr>
        <w:t xml:space="preserve">file </w:t>
      </w:r>
      <w:r w:rsidRPr="00526E0C">
        <w:rPr>
          <w:b/>
        </w:rPr>
        <w:sym w:font="Wingdings" w:char="F0E0"/>
      </w:r>
      <w:r w:rsidRPr="00526E0C">
        <w:rPr>
          <w:b/>
        </w:rPr>
        <w:t xml:space="preserve"> project structure </w:t>
      </w:r>
      <w:r w:rsidRPr="00526E0C">
        <w:rPr>
          <w:b/>
        </w:rPr>
        <w:sym w:font="Wingdings" w:char="F0E0"/>
      </w:r>
      <w:r w:rsidRPr="00526E0C">
        <w:rPr>
          <w:b/>
        </w:rPr>
        <w:t xml:space="preserve"> artifacts</w:t>
      </w:r>
      <w:r>
        <w:t>. Vervolgens klikt met op het groene + icoontje en wordt “</w:t>
      </w:r>
      <w:r w:rsidRPr="00526E0C">
        <w:rPr>
          <w:i/>
        </w:rPr>
        <w:t>Web Application: Archive</w:t>
      </w:r>
      <w:r>
        <w:rPr>
          <w:i/>
        </w:rPr>
        <w:t>”</w:t>
      </w:r>
      <w:r w:rsidRPr="00526E0C">
        <w:rPr>
          <w:i/>
        </w:rPr>
        <w:t xml:space="preserve"> </w:t>
      </w:r>
      <w:r>
        <w:t>geselecteerd. Klik vervolgens op ok.</w:t>
      </w:r>
    </w:p>
    <w:p w:rsidR="001F6608" w:rsidRDefault="001F6608" w:rsidP="001F6608">
      <w:pPr>
        <w:jc w:val="center"/>
      </w:pPr>
      <w:r>
        <w:rPr>
          <w:noProof/>
          <w:lang w:eastAsia="nl-BE"/>
        </w:rPr>
        <w:drawing>
          <wp:inline distT="0" distB="0" distL="0" distR="0" wp14:anchorId="70C79495" wp14:editId="339BFB09">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1">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IntelliJ weet wat er in de WAR file geplaatst moet worden, kan de opdracht gegeven worden om dit bestand ook effectief aan te maken. Dit wordt gedaan </w:t>
      </w:r>
      <w:r w:rsidRPr="00526E0C">
        <w:rPr>
          <w:b/>
        </w:rPr>
        <w:t xml:space="preserve">via build </w:t>
      </w:r>
      <w:r w:rsidRPr="00526E0C">
        <w:rPr>
          <w:b/>
        </w:rPr>
        <w:sym w:font="Wingdings" w:char="F0E0"/>
      </w:r>
      <w:r w:rsidRPr="00526E0C">
        <w:rPr>
          <w:b/>
        </w:rPr>
        <w:t xml:space="preserve"> build artifacts </w:t>
      </w:r>
      <w:r w:rsidRPr="00526E0C">
        <w:rPr>
          <w:b/>
        </w:rPr>
        <w:sym w:font="Wingdings" w:char="F0E0"/>
      </w:r>
      <w:r w:rsidRPr="00526E0C">
        <w:rPr>
          <w:b/>
        </w:rPr>
        <w:t xml:space="preserve"> action </w:t>
      </w:r>
      <w:r w:rsidRPr="00526E0C">
        <w:rPr>
          <w:b/>
        </w:rPr>
        <w:sym w:font="Wingdings" w:char="F0E0"/>
      </w:r>
      <w:r w:rsidRPr="00526E0C">
        <w:rPr>
          <w:b/>
        </w:rPr>
        <w:t xml:space="preserve"> build</w:t>
      </w:r>
    </w:p>
    <w:p w:rsidR="001F6608" w:rsidRDefault="001F6608" w:rsidP="001F6608">
      <w:pPr>
        <w:jc w:val="center"/>
      </w:pPr>
      <w:r>
        <w:rPr>
          <w:noProof/>
          <w:lang w:eastAsia="nl-BE"/>
        </w:rPr>
        <w:drawing>
          <wp:inline distT="0" distB="0" distL="0" distR="0" wp14:anchorId="01FA591F" wp14:editId="7C39AD5C">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artifacts\Verkeer</w:t>
      </w:r>
    </w:p>
    <w:p w:rsidR="001F6608" w:rsidRDefault="001F6608" w:rsidP="001F6608">
      <w:r>
        <w:t>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r w:rsidRPr="00526E0C">
        <w:rPr>
          <w:i/>
        </w:rPr>
        <w:t>applications</w:t>
      </w:r>
      <w:r>
        <w:rPr>
          <w:i/>
        </w:rPr>
        <w:t>”</w:t>
      </w:r>
      <w:r>
        <w:t xml:space="preserve"> en vervolgens op “</w:t>
      </w:r>
      <w:r w:rsidRPr="00526E0C">
        <w:rPr>
          <w:i/>
        </w:rPr>
        <w:t>choose file</w:t>
      </w:r>
      <w:r>
        <w:t>”. Selecteer nu het WAR bestand dat eerder aangemaakt werd en klik op ok.</w:t>
      </w:r>
    </w:p>
    <w:p w:rsidR="001F6608" w:rsidRDefault="001F6608" w:rsidP="001F6608">
      <w:pPr>
        <w:jc w:val="center"/>
      </w:pPr>
      <w:r>
        <w:rPr>
          <w:noProof/>
          <w:lang w:eastAsia="nl-BE"/>
        </w:rPr>
        <w:drawing>
          <wp:inline distT="0" distB="0" distL="0" distR="0" wp14:anchorId="4BBC9DFB" wp14:editId="1E0584D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1F6608" w:rsidRDefault="001F6608" w:rsidP="001F6608">
      <w:pPr>
        <w:spacing w:after="160" w:line="259" w:lineRule="auto"/>
        <w:jc w:val="left"/>
      </w:pPr>
      <w:r>
        <w:br w:type="page"/>
      </w:r>
    </w:p>
    <w:p w:rsidR="006D74BC" w:rsidRDefault="006D74BC" w:rsidP="009511E4">
      <w:pPr>
        <w:jc w:val="center"/>
      </w:pPr>
    </w:p>
    <w:p w:rsidR="00DF368A" w:rsidRDefault="00DF368A" w:rsidP="00DF368A">
      <w:pPr>
        <w:pStyle w:val="Titel"/>
      </w:pPr>
      <w:bookmarkStart w:id="65" w:name="_Toc447719684"/>
      <w:bookmarkStart w:id="66" w:name="_Toc448695132"/>
      <w:r>
        <w:t>Retrospective</w:t>
      </w:r>
      <w:bookmarkEnd w:id="65"/>
      <w:bookmarkEnd w:id="66"/>
    </w:p>
    <w:p w:rsidR="00DF368A" w:rsidRDefault="00DF368A">
      <w:pPr>
        <w:spacing w:after="160" w:line="259" w:lineRule="auto"/>
        <w:jc w:val="left"/>
      </w:pPr>
      <w:r>
        <w:br w:type="page"/>
      </w:r>
    </w:p>
    <w:p w:rsidR="00DF368A" w:rsidRPr="00CD597B" w:rsidRDefault="00DF368A" w:rsidP="00DF368A">
      <w:pPr>
        <w:pStyle w:val="Kop1"/>
      </w:pPr>
      <w:bookmarkStart w:id="67" w:name="_Toc447719685"/>
      <w:bookmarkStart w:id="68" w:name="_Toc448695133"/>
      <w:r>
        <w:lastRenderedPageBreak/>
        <w:t>Aandachtspunten sprints</w:t>
      </w:r>
      <w:bookmarkEnd w:id="67"/>
      <w:bookmarkEnd w:id="68"/>
    </w:p>
    <w:p w:rsidR="00DF368A" w:rsidRPr="00CD597B" w:rsidRDefault="00DF368A" w:rsidP="00DF368A">
      <w:pPr>
        <w:pStyle w:val="Kop2"/>
      </w:pPr>
      <w:bookmarkStart w:id="69" w:name="_Toc447719686"/>
      <w:bookmarkStart w:id="70" w:name="_Toc448695134"/>
      <w:r>
        <w:t>Sprint 2</w:t>
      </w:r>
      <w:bookmarkEnd w:id="69"/>
      <w:bookmarkEnd w:id="70"/>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Pr="00DF368A" w:rsidRDefault="00DF368A" w:rsidP="003B7AC8">
      <w:pPr>
        <w:pStyle w:val="Lijstalinea"/>
        <w:numPr>
          <w:ilvl w:val="0"/>
          <w:numId w:val="25"/>
        </w:numPr>
      </w:pPr>
      <w:r>
        <w:t>De gegevens worden momenteel direct gebruikt in de querries. Dit vormt een beveiligingsrisico voor SQL-injection. =&gt;Code herwerken zodat deze gebruik maakt van Prepared 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4D5B" w:rsidRDefault="00E44D5B">
      <w:pPr>
        <w:spacing w:after="0"/>
      </w:pPr>
      <w:r>
        <w:separator/>
      </w:r>
    </w:p>
  </w:endnote>
  <w:endnote w:type="continuationSeparator" w:id="0">
    <w:p w:rsidR="00E44D5B" w:rsidRDefault="00E44D5B">
      <w:pPr>
        <w:spacing w:after="0"/>
      </w:pPr>
      <w:r>
        <w:continuationSeparator/>
      </w:r>
    </w:p>
  </w:endnote>
  <w:endnote w:type="continuationNotice" w:id="1">
    <w:p w:rsidR="00E44D5B" w:rsidRDefault="00E44D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3BE" w:rsidRDefault="00A833BE">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A833BE" w:rsidRDefault="00A833BE">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A833BE" w:rsidRDefault="00A833B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1F6608" w:rsidRPr="001F6608">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A833BE" w:rsidRDefault="00A833B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1F6608" w:rsidRPr="001F6608">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A833BE" w:rsidRDefault="00A833BE">
        <w:pPr>
          <w:pStyle w:val="Voettekst"/>
          <w:jc w:val="right"/>
        </w:pPr>
        <w:r>
          <w:fldChar w:fldCharType="begin"/>
        </w:r>
        <w:r>
          <w:instrText>PAGE   \* MERGEFORMAT</w:instrText>
        </w:r>
        <w:r>
          <w:fldChar w:fldCharType="separate"/>
        </w:r>
        <w:r w:rsidR="001F6608" w:rsidRPr="001F6608">
          <w:rPr>
            <w:noProof/>
            <w:lang w:val="nl-NL"/>
          </w:rPr>
          <w:t>4</w:t>
        </w:r>
        <w:r>
          <w:fldChar w:fldCharType="end"/>
        </w:r>
      </w:p>
    </w:sdtContent>
  </w:sdt>
  <w:p w:rsidR="00A833BE" w:rsidRDefault="00A833BE">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A833BE" w:rsidRDefault="00A833BE">
        <w:pPr>
          <w:pStyle w:val="Voettekst"/>
          <w:jc w:val="right"/>
        </w:pPr>
        <w:r>
          <w:fldChar w:fldCharType="begin"/>
        </w:r>
        <w:r>
          <w:instrText>PAGE   \* MERGEFORMAT</w:instrText>
        </w:r>
        <w:r>
          <w:fldChar w:fldCharType="separate"/>
        </w:r>
        <w:r w:rsidR="001F6608" w:rsidRPr="001F6608">
          <w:rPr>
            <w:noProof/>
            <w:lang w:val="nl-NL"/>
          </w:rPr>
          <w:t>28</w:t>
        </w:r>
        <w:r>
          <w:fldChar w:fldCharType="end"/>
        </w:r>
      </w:p>
    </w:sdtContent>
  </w:sdt>
  <w:p w:rsidR="00A833BE" w:rsidRDefault="00A833BE">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4D5B" w:rsidRDefault="00E44D5B">
      <w:pPr>
        <w:spacing w:after="0"/>
      </w:pPr>
      <w:r>
        <w:separator/>
      </w:r>
    </w:p>
  </w:footnote>
  <w:footnote w:type="continuationSeparator" w:id="0">
    <w:p w:rsidR="00E44D5B" w:rsidRDefault="00E44D5B">
      <w:pPr>
        <w:spacing w:after="0"/>
      </w:pPr>
      <w:r>
        <w:continuationSeparator/>
      </w:r>
    </w:p>
  </w:footnote>
  <w:footnote w:type="continuationNotice" w:id="1">
    <w:p w:rsidR="00E44D5B" w:rsidRDefault="00E44D5B">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3BE" w:rsidRDefault="00A833BE">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3BE" w:rsidRDefault="00A833BE">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09D6"/>
    <w:rsid w:val="00181C4E"/>
    <w:rsid w:val="00186FD7"/>
    <w:rsid w:val="00197A0A"/>
    <w:rsid w:val="001A2CEB"/>
    <w:rsid w:val="001B2235"/>
    <w:rsid w:val="001B65CE"/>
    <w:rsid w:val="001C1CF6"/>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1237"/>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gif"/><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hyperlink" Target="https://www.jetbrains.com/help/idea/2016.1/configuring-content-roots.html" TargetMode="Externa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7.png"/><Relationship Id="rId79" Type="http://schemas.openxmlformats.org/officeDocument/2006/relationships/hyperlink" Target="http://www.jetbrains.com/idea/"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gif"/><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etfedora.com" TargetMode="External"/><Relationship Id="rId70" Type="http://schemas.openxmlformats.org/officeDocument/2006/relationships/hyperlink" Target="https://centos.org" TargetMode="External"/><Relationship Id="rId75" Type="http://schemas.openxmlformats.org/officeDocument/2006/relationships/image" Target="media/image58.png"/><Relationship Id="rId83"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hyperlink" Target="https://www.jetbrains.com/help/idea/2016.1/configuring-compiler-settings.html" TargetMode="External"/><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61" Type="http://schemas.openxmlformats.org/officeDocument/2006/relationships/image" Target="media/image46.png"/><Relationship Id="rId82" Type="http://schemas.openxmlformats.org/officeDocument/2006/relationships/image" Target="media/image6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5E117-3A5C-4A76-B267-97F0DC3AB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8</TotalTime>
  <Pages>44</Pages>
  <Words>5687</Words>
  <Characters>31279</Characters>
  <Application>Microsoft Office Word</Application>
  <DocSecurity>0</DocSecurity>
  <Lines>260</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lle De Bock</cp:lastModifiedBy>
  <cp:revision>29</cp:revision>
  <dcterms:created xsi:type="dcterms:W3CDTF">2016-02-16T07:41:00Z</dcterms:created>
  <dcterms:modified xsi:type="dcterms:W3CDTF">2016-04-18T18:17:00Z</dcterms:modified>
</cp:coreProperties>
</file>